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082A6225" w:rsidR="00472B16" w:rsidRPr="00354AEA" w:rsidRDefault="00AA2A0E" w:rsidP="00CF3200">
      <w:pPr>
        <w:pStyle w:val="Heading1"/>
        <w:jc w:val="center"/>
        <w:rPr>
          <w:color w:val="632423" w:themeColor="accent2" w:themeShade="80"/>
        </w:rPr>
      </w:pPr>
      <w:r>
        <w:rPr>
          <w:color w:val="632423" w:themeColor="accent2" w:themeShade="80"/>
        </w:rPr>
        <w:t>Azure Student Account Activation</w:t>
      </w:r>
    </w:p>
    <w:p w14:paraId="7AA81254" w14:textId="655E68F2" w:rsidR="00560922" w:rsidRPr="00895DE5" w:rsidRDefault="00560922" w:rsidP="00560922">
      <w:pPr>
        <w:spacing w:line="240" w:lineRule="auto"/>
        <w:jc w:val="center"/>
        <w:rPr>
          <w:rStyle w:val="Hyperlink"/>
          <w:szCs w:val="44"/>
          <w:lang w:val="bg-BG"/>
        </w:rPr>
      </w:pPr>
      <w:r w:rsidRPr="002A006D">
        <w:rPr>
          <w:szCs w:val="44"/>
        </w:rPr>
        <w:t xml:space="preserve"> </w:t>
      </w:r>
      <w:r w:rsidR="00570654">
        <w:rPr>
          <w:szCs w:val="44"/>
        </w:rPr>
        <w:t>Instruction</w:t>
      </w:r>
      <w:r w:rsidR="00FF3A09">
        <w:rPr>
          <w:szCs w:val="44"/>
        </w:rPr>
        <w:t>s</w:t>
      </w:r>
      <w:r w:rsidR="00570654">
        <w:rPr>
          <w:szCs w:val="44"/>
        </w:rPr>
        <w:t xml:space="preserve"> for activating Azure Student Account </w:t>
      </w:r>
      <w:r w:rsidRPr="002A006D">
        <w:rPr>
          <w:szCs w:val="44"/>
        </w:rPr>
        <w:t xml:space="preserve">for the </w:t>
      </w:r>
      <w:hyperlink r:id="rId8" w:history="1">
        <w:r w:rsidRPr="00BC2A6C">
          <w:rPr>
            <w:rStyle w:val="Hyperlink"/>
            <w:szCs w:val="44"/>
          </w:rPr>
          <w:t>"Containers and Clouds"</w:t>
        </w:r>
      </w:hyperlink>
      <w:r w:rsidRPr="00BC2A6C">
        <w:rPr>
          <w:szCs w:val="44"/>
        </w:rPr>
        <w:t xml:space="preserve"> course @ SoftUni</w:t>
      </w:r>
    </w:p>
    <w:p w14:paraId="2D4ADD1C" w14:textId="7AB77EB3" w:rsidR="00BB6B17" w:rsidRPr="0002635D" w:rsidRDefault="00BB6B17" w:rsidP="00780D57">
      <w:pPr>
        <w:spacing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BB6B17" w:rsidRPr="00CE4C91" w14:paraId="5558CAAB" w14:textId="77777777" w:rsidTr="00BB6B17">
        <w:tc>
          <w:tcPr>
            <w:tcW w:w="996" w:type="dxa"/>
            <w:vAlign w:val="center"/>
          </w:tcPr>
          <w:p w14:paraId="5E2331CA" w14:textId="77777777" w:rsidR="00BB6B17" w:rsidRPr="00CE4C91" w:rsidRDefault="00BB6B17" w:rsidP="00590B4B">
            <w:r w:rsidRPr="00CE4C91">
              <w:rPr>
                <w:noProof/>
              </w:rPr>
              <w:drawing>
                <wp:inline distT="0" distB="0" distL="0" distR="0" wp14:anchorId="4A63F30A" wp14:editId="776F9634">
                  <wp:extent cx="489857" cy="489857"/>
                  <wp:effectExtent l="0" t="0" r="5715" b="5715"/>
                  <wp:docPr id="1455371918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180CAF10" w14:textId="6EA5DEC2" w:rsidR="00BB6B17" w:rsidRPr="00FC78B7" w:rsidRDefault="00BB6B17" w:rsidP="00590B4B">
            <w:pPr>
              <w:rPr>
                <w:rFonts w:cstheme="minorHAnsi"/>
              </w:rPr>
            </w:pPr>
            <w:r>
              <w:t>With the "</w:t>
            </w:r>
            <w:r w:rsidRPr="00FC78B7">
              <w:rPr>
                <w:rStyle w:val="CodeChar"/>
                <w:rFonts w:asciiTheme="minorHAnsi" w:hAnsiTheme="minorHAnsi" w:cstheme="minorHAnsi"/>
              </w:rPr>
              <w:t>Azure</w:t>
            </w:r>
            <w:r w:rsidRPr="00FC78B7">
              <w:rPr>
                <w:rFonts w:cstheme="minorHAnsi"/>
              </w:rPr>
              <w:t xml:space="preserve"> </w:t>
            </w:r>
            <w:r w:rsidRPr="00FC78B7">
              <w:rPr>
                <w:rStyle w:val="CodeChar"/>
                <w:rFonts w:asciiTheme="minorHAnsi" w:hAnsiTheme="minorHAnsi" w:cstheme="minorHAnsi"/>
              </w:rPr>
              <w:t>for</w:t>
            </w:r>
            <w:r w:rsidRPr="00FC78B7">
              <w:rPr>
                <w:rFonts w:cstheme="minorHAnsi"/>
              </w:rPr>
              <w:t xml:space="preserve"> </w:t>
            </w:r>
            <w:r w:rsidRPr="00FC78B7">
              <w:rPr>
                <w:rStyle w:val="CodeChar"/>
                <w:rFonts w:asciiTheme="minorHAnsi" w:hAnsiTheme="minorHAnsi" w:cstheme="minorHAnsi"/>
              </w:rPr>
              <w:t>Students</w:t>
            </w:r>
            <w:r w:rsidRPr="00FC78B7">
              <w:rPr>
                <w:rFonts w:cstheme="minorHAnsi"/>
              </w:rPr>
              <w:t xml:space="preserve">" </w:t>
            </w:r>
            <w:r w:rsidRPr="00FC78B7">
              <w:rPr>
                <w:rFonts w:cstheme="minorHAnsi"/>
                <w:b/>
                <w:bCs/>
              </w:rPr>
              <w:t>subscription</w:t>
            </w:r>
            <w:r w:rsidRPr="00FC78B7">
              <w:rPr>
                <w:rFonts w:cstheme="minorHAnsi"/>
              </w:rPr>
              <w:t xml:space="preserve"> </w:t>
            </w:r>
            <w:r w:rsidR="003A4400" w:rsidRPr="00FC78B7">
              <w:rPr>
                <w:rFonts w:cstheme="minorHAnsi"/>
              </w:rPr>
              <w:t xml:space="preserve">that </w:t>
            </w:r>
            <w:r w:rsidRPr="00FC78B7">
              <w:rPr>
                <w:rFonts w:cstheme="minorHAnsi"/>
              </w:rPr>
              <w:t xml:space="preserve">you have, you get </w:t>
            </w:r>
            <w:r w:rsidRPr="00FC78B7">
              <w:rPr>
                <w:rFonts w:cstheme="minorHAnsi"/>
                <w:b/>
                <w:bCs/>
              </w:rPr>
              <w:t>$100 credit</w:t>
            </w:r>
            <w:r w:rsidRPr="00FC78B7">
              <w:rPr>
                <w:rFonts w:cstheme="minorHAnsi"/>
              </w:rPr>
              <w:t xml:space="preserve"> or 12 months (which is first exceeded) </w:t>
            </w:r>
            <w:r w:rsidRPr="00FF3A09">
              <w:rPr>
                <w:rFonts w:cstheme="minorHAnsi"/>
                <w:b/>
                <w:bCs/>
              </w:rPr>
              <w:t>without</w:t>
            </w:r>
            <w:r w:rsidRPr="00FC78B7">
              <w:rPr>
                <w:rFonts w:cstheme="minorHAnsi"/>
              </w:rPr>
              <w:t xml:space="preserve"> requiring a credit card. </w:t>
            </w:r>
            <w:r w:rsidR="00744909" w:rsidRPr="00FC78B7">
              <w:rPr>
                <w:rFonts w:cstheme="minorHAnsi"/>
              </w:rPr>
              <w:t xml:space="preserve">If you </w:t>
            </w:r>
            <w:r w:rsidR="00744909" w:rsidRPr="00FC78B7">
              <w:rPr>
                <w:rFonts w:cstheme="minorHAnsi"/>
                <w:b/>
                <w:bCs/>
              </w:rPr>
              <w:t>exhaust your available credits</w:t>
            </w:r>
            <w:r w:rsidR="00744909" w:rsidRPr="00FC78B7">
              <w:rPr>
                <w:rFonts w:cstheme="minorHAnsi"/>
              </w:rPr>
              <w:t xml:space="preserve">, your </w:t>
            </w:r>
            <w:r w:rsidR="00744909" w:rsidRPr="00FC78B7">
              <w:rPr>
                <w:rFonts w:cstheme="minorHAnsi"/>
                <w:b/>
                <w:bCs/>
              </w:rPr>
              <w:t>Azure</w:t>
            </w:r>
            <w:r w:rsidR="00744909" w:rsidRPr="00FC78B7">
              <w:rPr>
                <w:rFonts w:cstheme="minorHAnsi"/>
              </w:rPr>
              <w:t xml:space="preserve"> </w:t>
            </w:r>
            <w:r w:rsidR="00744909" w:rsidRPr="00FC78B7">
              <w:rPr>
                <w:rFonts w:cstheme="minorHAnsi"/>
                <w:b/>
                <w:bCs/>
              </w:rPr>
              <w:t>subscription will be disabled</w:t>
            </w:r>
            <w:r w:rsidR="00744909" w:rsidRPr="00FC78B7">
              <w:rPr>
                <w:rFonts w:cstheme="minorHAnsi"/>
              </w:rPr>
              <w:t xml:space="preserve"> and you should upgrade.</w:t>
            </w:r>
          </w:p>
          <w:p w14:paraId="0739F42B" w14:textId="25C6345E" w:rsidR="00744909" w:rsidRPr="00744909" w:rsidRDefault="00744909" w:rsidP="00590B4B">
            <w:r w:rsidRPr="00FC78B7">
              <w:rPr>
                <w:rFonts w:cstheme="minorHAnsi"/>
              </w:rPr>
              <w:t xml:space="preserve">For this reason, you should </w:t>
            </w:r>
            <w:r w:rsidRPr="00FC78B7">
              <w:rPr>
                <w:rFonts w:cstheme="minorHAnsi"/>
                <w:b/>
                <w:bCs/>
              </w:rPr>
              <w:t>save your credits</w:t>
            </w:r>
            <w:r w:rsidRPr="00FC78B7">
              <w:rPr>
                <w:rFonts w:cstheme="minorHAnsi"/>
              </w:rPr>
              <w:t xml:space="preserve">. To do this, </w:t>
            </w:r>
            <w:r w:rsidR="009C1AA0" w:rsidRPr="00FC78B7">
              <w:rPr>
                <w:rFonts w:cstheme="minorHAnsi"/>
              </w:rPr>
              <w:t xml:space="preserve">make sure that you keep your </w:t>
            </w:r>
            <w:r w:rsidR="009C1AA0" w:rsidRPr="00FC78B7">
              <w:rPr>
                <w:rFonts w:cstheme="minorHAnsi"/>
                <w:b/>
                <w:bCs/>
              </w:rPr>
              <w:t>Azure resources</w:t>
            </w:r>
            <w:r w:rsidR="009C1AA0" w:rsidRPr="00FC78B7">
              <w:rPr>
                <w:rFonts w:cstheme="minorHAnsi"/>
              </w:rPr>
              <w:t xml:space="preserve"> </w:t>
            </w:r>
            <w:r w:rsidR="00FF3A09">
              <w:rPr>
                <w:rFonts w:cstheme="minorHAnsi"/>
              </w:rPr>
              <w:t xml:space="preserve">active </w:t>
            </w:r>
            <w:r w:rsidR="009C1AA0" w:rsidRPr="00FC78B7">
              <w:rPr>
                <w:rFonts w:cstheme="minorHAnsi"/>
              </w:rPr>
              <w:t xml:space="preserve">for </w:t>
            </w:r>
            <w:r w:rsidR="009C1AA0" w:rsidRPr="00FC78B7">
              <w:rPr>
                <w:rFonts w:cstheme="minorHAnsi"/>
                <w:b/>
                <w:bCs/>
              </w:rPr>
              <w:t>as little time as possible</w:t>
            </w:r>
            <w:r w:rsidR="009C1AA0" w:rsidRPr="00FC78B7">
              <w:rPr>
                <w:rFonts w:cstheme="minorHAnsi"/>
              </w:rPr>
              <w:t xml:space="preserve">, </w:t>
            </w:r>
            <w:r w:rsidR="00ED3BF0" w:rsidRPr="00FC78B7">
              <w:rPr>
                <w:rFonts w:cstheme="minorHAnsi"/>
              </w:rPr>
              <w:t>e.g.,</w:t>
            </w:r>
            <w:r w:rsidR="009C1AA0" w:rsidRPr="00FC78B7">
              <w:rPr>
                <w:rFonts w:cstheme="minorHAnsi"/>
              </w:rPr>
              <w:t xml:space="preserve"> </w:t>
            </w:r>
            <w:r w:rsidR="009C1AA0" w:rsidRPr="00FC78B7">
              <w:rPr>
                <w:rFonts w:cstheme="minorHAnsi"/>
                <w:b/>
                <w:bCs/>
              </w:rPr>
              <w:t>delete the created resources</w:t>
            </w:r>
            <w:r w:rsidR="009C1AA0">
              <w:t xml:space="preserve"> when you don't need them anymore.</w:t>
            </w:r>
          </w:p>
        </w:tc>
      </w:tr>
    </w:tbl>
    <w:p w14:paraId="1805FCC9" w14:textId="15741898" w:rsidR="005462F9" w:rsidRDefault="005462F9" w:rsidP="000C6E08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354AEA">
        <w:rPr>
          <w:noProof/>
          <w:color w:val="632423" w:themeColor="accent2" w:themeShade="80"/>
          <w:lang w:val="en-GB"/>
        </w:rPr>
        <w:t>Explore Azure Portal</w:t>
      </w:r>
    </w:p>
    <w:p w14:paraId="005561CD" w14:textId="25BA3064" w:rsidR="00C71FD6" w:rsidRDefault="00C71FD6" w:rsidP="00C71FD6">
      <w:pPr>
        <w:rPr>
          <w:rFonts w:cstheme="minorHAnsi"/>
          <w:lang w:val="en-GB"/>
        </w:rPr>
      </w:pP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 </w:t>
      </w:r>
      <w:r w:rsidRPr="000A3122">
        <w:rPr>
          <w:rStyle w:val="CodeChar"/>
          <w:rFonts w:asciiTheme="minorHAnsi" w:hAnsiTheme="minorHAnsi" w:cstheme="minorHAnsi"/>
        </w:rPr>
        <w:t>Portal</w:t>
      </w:r>
      <w:r w:rsidRPr="000A3122">
        <w:rPr>
          <w:rFonts w:cstheme="minorHAnsi"/>
          <w:lang w:val="en-GB"/>
        </w:rPr>
        <w:t xml:space="preserve"> is a </w:t>
      </w:r>
      <w:r w:rsidRPr="000A3122">
        <w:rPr>
          <w:rFonts w:cstheme="minorHAnsi"/>
          <w:b/>
          <w:bCs/>
          <w:lang w:val="en-GB"/>
        </w:rPr>
        <w:t>single portal</w:t>
      </w:r>
      <w:r w:rsidRPr="000A3122">
        <w:rPr>
          <w:rFonts w:cstheme="minorHAnsi"/>
          <w:lang w:val="en-GB"/>
        </w:rPr>
        <w:t xml:space="preserve"> to access and </w:t>
      </w:r>
      <w:r w:rsidRPr="000A3122">
        <w:rPr>
          <w:rFonts w:cstheme="minorHAnsi"/>
          <w:b/>
          <w:bCs/>
          <w:lang w:val="en-GB"/>
        </w:rPr>
        <w:t>manage all your apps</w:t>
      </w:r>
      <w:r w:rsidR="005D7564" w:rsidRPr="000A3122">
        <w:rPr>
          <w:rFonts w:cstheme="minorHAnsi"/>
          <w:lang w:val="en-GB"/>
        </w:rPr>
        <w:t xml:space="preserve">. You will need it when uploading and working with </w:t>
      </w:r>
      <w:r w:rsidR="005D7564" w:rsidRPr="000A3122">
        <w:rPr>
          <w:rFonts w:cstheme="minorHAnsi"/>
          <w:b/>
          <w:bCs/>
          <w:lang w:val="en-GB"/>
        </w:rPr>
        <w:t xml:space="preserve">apps in </w:t>
      </w:r>
      <w:r w:rsidR="005D7564" w:rsidRPr="000A3122">
        <w:rPr>
          <w:rStyle w:val="CodeChar"/>
          <w:rFonts w:asciiTheme="minorHAnsi" w:hAnsiTheme="minorHAnsi" w:cstheme="minorHAnsi"/>
        </w:rPr>
        <w:t>Azure</w:t>
      </w:r>
      <w:r w:rsidR="005D7564" w:rsidRPr="000A3122">
        <w:rPr>
          <w:rFonts w:cstheme="minorHAnsi"/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347"/>
      </w:tblGrid>
      <w:tr w:rsidR="00CB468F" w:rsidRPr="00CE4C91" w14:paraId="3363D496" w14:textId="77777777" w:rsidTr="0037383B">
        <w:tc>
          <w:tcPr>
            <w:tcW w:w="996" w:type="dxa"/>
            <w:vAlign w:val="center"/>
          </w:tcPr>
          <w:p w14:paraId="78E7648F" w14:textId="77777777" w:rsidR="00CB468F" w:rsidRPr="00CE4C91" w:rsidRDefault="00CB468F" w:rsidP="0037383B">
            <w:r w:rsidRPr="00CE4C91">
              <w:rPr>
                <w:noProof/>
              </w:rPr>
              <w:drawing>
                <wp:inline distT="0" distB="0" distL="0" distR="0" wp14:anchorId="17DF47DA" wp14:editId="6BD42300">
                  <wp:extent cx="489857" cy="489857"/>
                  <wp:effectExtent l="0" t="0" r="5715" b="5715"/>
                  <wp:docPr id="1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347" w:type="dxa"/>
            <w:vAlign w:val="center"/>
          </w:tcPr>
          <w:p w14:paraId="7164642C" w14:textId="03B70D1F" w:rsidR="00CB468F" w:rsidRPr="00744909" w:rsidRDefault="00CB468F" w:rsidP="0037383B">
            <w:r>
              <w:t xml:space="preserve">If you have a personal Azure account, </w:t>
            </w:r>
            <w:r w:rsidRPr="00647B79">
              <w:rPr>
                <w:b/>
                <w:bCs/>
              </w:rPr>
              <w:t>don't</w:t>
            </w:r>
            <w:r>
              <w:t xml:space="preserve"> use</w:t>
            </w:r>
            <w:r w:rsidR="00647B79">
              <w:t xml:space="preserve"> the</w:t>
            </w:r>
            <w:r>
              <w:t xml:space="preserve"> phone number</w:t>
            </w:r>
            <w:r w:rsidR="001F7BD2">
              <w:t xml:space="preserve">, that is </w:t>
            </w:r>
            <w:r w:rsidR="00F55893">
              <w:t>associated with it</w:t>
            </w:r>
            <w:r w:rsidR="001F7BD2">
              <w:t>,</w:t>
            </w:r>
            <w:r>
              <w:t xml:space="preserve"> when activating your Azure student acco</w:t>
            </w:r>
            <w:r w:rsidR="007E1944">
              <w:t>unt!</w:t>
            </w:r>
            <w:r w:rsidR="00F55893">
              <w:t xml:space="preserve"> Instead, use another phone number</w:t>
            </w:r>
            <w:r w:rsidR="004B1DDC">
              <w:t xml:space="preserve"> in order for your activation to be successful. </w:t>
            </w:r>
          </w:p>
        </w:tc>
      </w:tr>
    </w:tbl>
    <w:p w14:paraId="7063EA0F" w14:textId="46F3F4DF" w:rsidR="007F77D2" w:rsidRPr="00354AEA" w:rsidRDefault="00577CD8" w:rsidP="005462F9">
      <w:pPr>
        <w:pStyle w:val="Heading3"/>
        <w:rPr>
          <w:noProof/>
          <w:color w:val="632423" w:themeColor="accent2" w:themeShade="80"/>
          <w:lang w:val="en-GB"/>
        </w:rPr>
      </w:pPr>
      <w:r w:rsidRPr="00354AEA">
        <w:rPr>
          <w:noProof/>
          <w:color w:val="632423" w:themeColor="accent2" w:themeShade="80"/>
        </w:rPr>
        <w:t xml:space="preserve">Activate </w:t>
      </w:r>
      <w:r w:rsidR="007F77D2" w:rsidRPr="00354AEA">
        <w:rPr>
          <w:noProof/>
          <w:color w:val="632423" w:themeColor="accent2" w:themeShade="80"/>
          <w:lang w:val="en-GB"/>
        </w:rPr>
        <w:t>Azure</w:t>
      </w:r>
      <w:r w:rsidRPr="00354AEA">
        <w:rPr>
          <w:noProof/>
          <w:color w:val="632423" w:themeColor="accent2" w:themeShade="80"/>
          <w:lang w:val="en-GB"/>
        </w:rPr>
        <w:t xml:space="preserve"> Student</w:t>
      </w:r>
      <w:r w:rsidR="007F77D2" w:rsidRPr="00354AEA">
        <w:rPr>
          <w:noProof/>
          <w:color w:val="632423" w:themeColor="accent2" w:themeShade="80"/>
          <w:lang w:val="en-GB"/>
        </w:rPr>
        <w:t xml:space="preserve"> Subscription</w:t>
      </w:r>
    </w:p>
    <w:p w14:paraId="26884AF3" w14:textId="7189FA8F" w:rsidR="00545F54" w:rsidRPr="000A3122" w:rsidRDefault="00545F54" w:rsidP="00545F54">
      <w:pPr>
        <w:rPr>
          <w:rFonts w:cstheme="minorHAnsi"/>
          <w:lang w:val="en-GB"/>
        </w:rPr>
      </w:pPr>
      <w:r w:rsidRPr="000A3122">
        <w:rPr>
          <w:rFonts w:cstheme="minorHAnsi"/>
          <w:lang w:val="en-GB"/>
        </w:rPr>
        <w:t xml:space="preserve">Before we do anything with </w:t>
      </w: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, you should </w:t>
      </w:r>
      <w:r w:rsidRPr="000A3122">
        <w:rPr>
          <w:rFonts w:cstheme="minorHAnsi"/>
          <w:b/>
          <w:bCs/>
          <w:lang w:val="en-GB"/>
        </w:rPr>
        <w:t>activate your student subscription</w:t>
      </w:r>
      <w:r w:rsidRPr="000A3122">
        <w:rPr>
          <w:rFonts w:cstheme="minorHAnsi"/>
          <w:lang w:val="en-GB"/>
        </w:rPr>
        <w:t xml:space="preserve"> to be provided with </w:t>
      </w:r>
      <w:r w:rsidRPr="000A3122">
        <w:rPr>
          <w:rFonts w:cstheme="minorHAnsi"/>
          <w:b/>
          <w:bCs/>
          <w:lang w:val="en-GB"/>
        </w:rPr>
        <w:t>free resources from Azure</w:t>
      </w:r>
      <w:r w:rsidRPr="000A3122">
        <w:rPr>
          <w:rFonts w:cstheme="minorHAnsi"/>
          <w:lang w:val="en-GB"/>
        </w:rPr>
        <w:t>.</w:t>
      </w:r>
    </w:p>
    <w:p w14:paraId="06BF8C3E" w14:textId="77777777" w:rsidR="00BC2A6C" w:rsidRDefault="00545F54" w:rsidP="00545F54">
      <w:pPr>
        <w:rPr>
          <w:rFonts w:cstheme="minorHAnsi"/>
          <w:lang w:val="en-GB"/>
        </w:rPr>
      </w:pPr>
      <w:r w:rsidRPr="000A3122">
        <w:rPr>
          <w:rFonts w:cstheme="minorHAnsi"/>
          <w:lang w:val="en-GB"/>
        </w:rPr>
        <w:t xml:space="preserve">To do this, visit </w:t>
      </w:r>
      <w:r w:rsidRPr="000A3122">
        <w:rPr>
          <w:rStyle w:val="CodeChar"/>
          <w:rFonts w:asciiTheme="minorHAnsi" w:hAnsiTheme="minorHAnsi" w:cstheme="minorHAnsi"/>
        </w:rPr>
        <w:t>Azure</w:t>
      </w:r>
      <w:r w:rsidRPr="000A3122">
        <w:rPr>
          <w:rFonts w:cstheme="minorHAnsi"/>
          <w:lang w:val="en-GB"/>
        </w:rPr>
        <w:t xml:space="preserve"> </w:t>
      </w:r>
      <w:r w:rsidRPr="000A3122">
        <w:rPr>
          <w:rStyle w:val="CodeChar"/>
          <w:rFonts w:asciiTheme="minorHAnsi" w:hAnsiTheme="minorHAnsi" w:cstheme="minorHAnsi"/>
        </w:rPr>
        <w:t>Portal</w:t>
      </w:r>
      <w:r w:rsidRPr="000A3122">
        <w:rPr>
          <w:rFonts w:cstheme="minorHAnsi"/>
          <w:lang w:val="en-GB"/>
        </w:rPr>
        <w:t xml:space="preserve"> on </w:t>
      </w:r>
      <w:hyperlink r:id="rId10" w:history="1">
        <w:r w:rsidR="00BC2A6C">
          <w:rPr>
            <w:rStyle w:val="Hyperlink"/>
            <w:rFonts w:cstheme="minorHAnsi"/>
            <w:lang w:val="en-GB"/>
          </w:rPr>
          <w:t>https://azure.microsoft.com/en-us/free/students</w:t>
        </w:r>
      </w:hyperlink>
      <w:r w:rsidRPr="000A3122">
        <w:rPr>
          <w:rFonts w:cstheme="minorHAnsi"/>
          <w:lang w:val="en-GB"/>
        </w:rPr>
        <w:t xml:space="preserve"> and </w:t>
      </w:r>
      <w:r w:rsidR="00BC2A6C">
        <w:rPr>
          <w:rFonts w:cstheme="minorHAnsi"/>
          <w:lang w:val="en-GB"/>
        </w:rPr>
        <w:t xml:space="preserve">click on the </w:t>
      </w:r>
      <w:r w:rsidR="00BC2A6C" w:rsidRPr="00BC2A6C">
        <w:rPr>
          <w:rFonts w:ascii="Consolas" w:hAnsi="Consolas" w:cstheme="minorHAnsi"/>
          <w:b/>
          <w:bCs/>
          <w:lang w:val="en-GB"/>
        </w:rPr>
        <w:t xml:space="preserve">[Start free] </w:t>
      </w:r>
      <w:r w:rsidR="00BC2A6C">
        <w:rPr>
          <w:rFonts w:cstheme="minorHAnsi"/>
          <w:lang w:val="en-GB"/>
        </w:rPr>
        <w:t>button:</w:t>
      </w:r>
    </w:p>
    <w:p w14:paraId="6736D42E" w14:textId="77777777" w:rsidR="00BC2A6C" w:rsidRDefault="00BC2A6C" w:rsidP="00545F54">
      <w:pPr>
        <w:rPr>
          <w:rFonts w:cstheme="minorHAnsi"/>
          <w:lang w:val="en-GB"/>
        </w:rPr>
      </w:pPr>
      <w:r w:rsidRPr="00BC2A6C">
        <w:rPr>
          <w:rFonts w:cstheme="minorHAnsi"/>
          <w:noProof/>
          <w:lang w:val="en-GB"/>
        </w:rPr>
        <w:drawing>
          <wp:inline distT="0" distB="0" distL="0" distR="0" wp14:anchorId="28581E12" wp14:editId="3EA95D9C">
            <wp:extent cx="6626225" cy="2903220"/>
            <wp:effectExtent l="19050" t="19050" r="22225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32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EFC2F1" w14:textId="2C8F47DE" w:rsidR="00BC2A6C" w:rsidRDefault="00BC2A6C" w:rsidP="00BC2A6C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 w:rsidR="00324927"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 w:rsidR="00324927">
        <w:rPr>
          <w:noProof/>
          <w:color w:val="632423" w:themeColor="accent2" w:themeShade="80"/>
          <w:lang w:val="en-GB"/>
        </w:rPr>
        <w:t>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 w:rsidR="00324927"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3B2F4A8D" w14:textId="77777777" w:rsidR="0003690F" w:rsidRDefault="00BC2A6C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In case you have another Azure account, when you click on the </w:t>
      </w:r>
      <w:r w:rsidRPr="00BC2A6C">
        <w:rPr>
          <w:rFonts w:ascii="Consolas" w:hAnsi="Consolas" w:cstheme="minorHAnsi"/>
          <w:b/>
          <w:bCs/>
          <w:lang w:val="en-GB"/>
        </w:rPr>
        <w:t>[Start free]</w:t>
      </w:r>
      <w:r>
        <w:rPr>
          <w:rFonts w:cstheme="minorHAnsi"/>
          <w:lang w:val="en-GB"/>
        </w:rPr>
        <w:t xml:space="preserve"> button, a login page will open and you will see it there.</w:t>
      </w:r>
      <w:r w:rsidR="0003690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 xml:space="preserve">You should click on the </w:t>
      </w:r>
      <w:r w:rsidRPr="00BC2A6C">
        <w:rPr>
          <w:rFonts w:ascii="Consolas" w:hAnsi="Consolas" w:cstheme="minorHAnsi"/>
          <w:b/>
          <w:bCs/>
          <w:lang w:val="en-GB"/>
        </w:rPr>
        <w:t>Sign in with another account</w:t>
      </w:r>
      <w:r>
        <w:rPr>
          <w:rFonts w:cstheme="minorHAnsi"/>
          <w:lang w:val="en-GB"/>
        </w:rPr>
        <w:t xml:space="preserve"> link</w:t>
      </w:r>
      <w:r w:rsidR="0003690F">
        <w:rPr>
          <w:rFonts w:cstheme="minorHAnsi"/>
          <w:lang w:val="en-GB"/>
        </w:rPr>
        <w:t>:</w:t>
      </w:r>
    </w:p>
    <w:p w14:paraId="12D88203" w14:textId="1700642A" w:rsidR="0003690F" w:rsidRDefault="0003690F" w:rsidP="00545F54">
      <w:pPr>
        <w:rPr>
          <w:rFonts w:cstheme="minorHAnsi"/>
          <w:b/>
          <w:bCs/>
          <w:lang w:val="en-GB"/>
        </w:rPr>
      </w:pPr>
      <w:r w:rsidRPr="0003690F">
        <w:rPr>
          <w:rFonts w:cstheme="minorHAnsi"/>
          <w:b/>
          <w:bCs/>
          <w:noProof/>
          <w:lang w:val="en-GB"/>
        </w:rPr>
        <w:lastRenderedPageBreak/>
        <w:drawing>
          <wp:inline distT="0" distB="0" distL="0" distR="0" wp14:anchorId="07543100" wp14:editId="7868C02C">
            <wp:extent cx="2263002" cy="2921330"/>
            <wp:effectExtent l="19050" t="19050" r="23495" b="127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0158" cy="29305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F6625" w14:textId="25D0E0DD" w:rsidR="0003690F" w:rsidRDefault="0003690F" w:rsidP="00545F54">
      <w:pPr>
        <w:rPr>
          <w:rFonts w:cstheme="minorHAnsi"/>
          <w:b/>
          <w:bCs/>
          <w:lang w:val="en-GB"/>
        </w:rPr>
      </w:pPr>
      <w:r w:rsidRPr="009734E9">
        <w:rPr>
          <w:rFonts w:cstheme="minorHAnsi"/>
          <w:lang w:val="en-GB"/>
        </w:rPr>
        <w:t>Choose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ascii="Consolas" w:hAnsi="Consolas" w:cstheme="minorHAnsi"/>
          <w:b/>
          <w:bCs/>
          <w:lang w:val="en-GB"/>
        </w:rPr>
        <w:t>Use another account</w:t>
      </w:r>
      <w:r>
        <w:rPr>
          <w:rFonts w:cstheme="minorHAnsi"/>
          <w:b/>
          <w:bCs/>
          <w:lang w:val="en-GB"/>
        </w:rPr>
        <w:t xml:space="preserve"> </w:t>
      </w:r>
      <w:r w:rsidRPr="009734E9">
        <w:rPr>
          <w:rFonts w:cstheme="minorHAnsi"/>
          <w:lang w:val="en-GB"/>
        </w:rPr>
        <w:t xml:space="preserve">from the </w:t>
      </w:r>
      <w:r w:rsidR="009734E9" w:rsidRPr="009734E9">
        <w:rPr>
          <w:rFonts w:cstheme="minorHAnsi"/>
          <w:lang w:val="en-GB"/>
        </w:rPr>
        <w:t>displayed</w:t>
      </w:r>
      <w:r w:rsidR="009734E9">
        <w:rPr>
          <w:rFonts w:cstheme="minorHAnsi"/>
          <w:b/>
          <w:bCs/>
          <w:lang w:val="en-GB"/>
        </w:rPr>
        <w:t xml:space="preserve"> options:</w:t>
      </w:r>
      <w:r w:rsidR="009734E9">
        <w:rPr>
          <w:rFonts w:cstheme="minorHAnsi"/>
          <w:b/>
          <w:bCs/>
          <w:lang w:val="en-GB"/>
        </w:rPr>
        <w:br/>
      </w:r>
      <w:r w:rsidR="009734E9" w:rsidRPr="009734E9">
        <w:rPr>
          <w:rFonts w:cstheme="minorHAnsi"/>
          <w:b/>
          <w:bCs/>
          <w:noProof/>
          <w:lang w:val="en-GB"/>
        </w:rPr>
        <w:drawing>
          <wp:inline distT="0" distB="0" distL="0" distR="0" wp14:anchorId="0EBEA24D" wp14:editId="7EA8943A">
            <wp:extent cx="2127259" cy="1634122"/>
            <wp:effectExtent l="19050" t="19050" r="25400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40051" cy="16439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4491" w14:textId="466A33EA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lang w:val="en-GB"/>
        </w:rPr>
        <w:t>Type in you</w:t>
      </w:r>
      <w:r>
        <w:rPr>
          <w:rFonts w:cstheme="minorHAnsi"/>
          <w:lang w:val="en-GB"/>
        </w:rPr>
        <w:t xml:space="preserve">r </w:t>
      </w:r>
      <w:r w:rsidRPr="000130A6">
        <w:rPr>
          <w:rFonts w:cstheme="minorHAnsi"/>
          <w:b/>
          <w:bCs/>
          <w:lang w:val="en-GB"/>
        </w:rPr>
        <w:t>SoftUni DevOps student email</w:t>
      </w:r>
      <w:r>
        <w:rPr>
          <w:rFonts w:cstheme="minorHAnsi"/>
          <w:lang w:val="en-GB"/>
        </w:rPr>
        <w:t xml:space="preserve"> and click on the </w:t>
      </w:r>
      <w:r w:rsidRPr="000130A6">
        <w:rPr>
          <w:rFonts w:ascii="Consolas" w:hAnsi="Consolas" w:cstheme="minorHAnsi"/>
          <w:b/>
          <w:bCs/>
          <w:lang w:val="en-GB"/>
        </w:rPr>
        <w:t>[Next]</w:t>
      </w:r>
      <w:r>
        <w:rPr>
          <w:rFonts w:cstheme="minorHAnsi"/>
          <w:lang w:val="en-GB"/>
        </w:rPr>
        <w:t xml:space="preserve"> button:</w:t>
      </w:r>
    </w:p>
    <w:p w14:paraId="73566422" w14:textId="109EC6C3" w:rsidR="000130A6" w:rsidRDefault="000130A6" w:rsidP="00545F54">
      <w:pPr>
        <w:rPr>
          <w:rFonts w:cstheme="minorHAnsi"/>
          <w:lang w:val="en-GB"/>
        </w:rPr>
      </w:pPr>
      <w:r w:rsidRPr="000130A6">
        <w:rPr>
          <w:rFonts w:cstheme="minorHAnsi"/>
          <w:noProof/>
          <w:lang w:val="en-GB"/>
        </w:rPr>
        <w:drawing>
          <wp:inline distT="0" distB="0" distL="0" distR="0" wp14:anchorId="5394F10C" wp14:editId="53BE22F6">
            <wp:extent cx="3029965" cy="2327564"/>
            <wp:effectExtent l="19050" t="19050" r="1841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4508" cy="2331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BD42C" w14:textId="76BBA82A" w:rsidR="00022E7A" w:rsidRPr="000130A6" w:rsidRDefault="00022E7A" w:rsidP="00545F54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You will be asked to provide your password. Type it in and click on the </w:t>
      </w:r>
      <w:r w:rsidRPr="00022E7A">
        <w:rPr>
          <w:rFonts w:ascii="Consolas" w:hAnsi="Consolas" w:cstheme="minorHAnsi"/>
          <w:b/>
          <w:bCs/>
          <w:lang w:val="en-GB"/>
        </w:rPr>
        <w:t>[Sign in]</w:t>
      </w:r>
      <w:r w:rsidRPr="00022E7A">
        <w:rPr>
          <w:rFonts w:cstheme="minorHAnsi"/>
          <w:b/>
          <w:bCs/>
          <w:lang w:val="en-GB"/>
        </w:rPr>
        <w:t xml:space="preserve"> </w:t>
      </w:r>
      <w:r>
        <w:rPr>
          <w:rFonts w:cstheme="minorHAnsi"/>
          <w:lang w:val="en-GB"/>
        </w:rPr>
        <w:t>button:</w:t>
      </w:r>
    </w:p>
    <w:p w14:paraId="559F0D8A" w14:textId="182F4693" w:rsidR="00545F54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35958512" wp14:editId="2D7E0445">
            <wp:extent cx="2382578" cy="3075692"/>
            <wp:effectExtent l="19050" t="19050" r="1778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7054" cy="30814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B33DDB" w14:textId="0DFF3D5E" w:rsidR="00022E7A" w:rsidRDefault="00022E7A" w:rsidP="00545F54">
      <w:pPr>
        <w:rPr>
          <w:lang w:val="en-GB"/>
        </w:rPr>
      </w:pPr>
      <w:r>
        <w:rPr>
          <w:lang w:val="en-GB"/>
        </w:rPr>
        <w:t xml:space="preserve">After that, you will be asked to create a new password. After you create your new password, click on the </w:t>
      </w:r>
      <w:r w:rsidRPr="00022E7A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 again:</w:t>
      </w:r>
      <w:r>
        <w:rPr>
          <w:lang w:val="en-GB"/>
        </w:rPr>
        <w:br/>
      </w:r>
      <w:r w:rsidRPr="00022E7A">
        <w:rPr>
          <w:noProof/>
          <w:lang w:val="en-GB"/>
        </w:rPr>
        <w:drawing>
          <wp:inline distT="0" distB="0" distL="0" distR="0" wp14:anchorId="0F2197FD" wp14:editId="6BF154E2">
            <wp:extent cx="2161692" cy="3046021"/>
            <wp:effectExtent l="19050" t="19050" r="10160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64885" cy="30505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E1F673" w14:textId="6318F0FE" w:rsidR="00022E7A" w:rsidRDefault="00022E7A" w:rsidP="00545F54">
      <w:pPr>
        <w:rPr>
          <w:lang w:val="en-GB"/>
        </w:rPr>
      </w:pPr>
      <w:r>
        <w:rPr>
          <w:lang w:val="en-GB"/>
        </w:rPr>
        <w:t xml:space="preserve">Then, you will be asked for some more information. Click on the </w:t>
      </w:r>
      <w:r w:rsidRPr="00022E7A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 again:</w:t>
      </w:r>
    </w:p>
    <w:p w14:paraId="51303F58" w14:textId="4EE2213B" w:rsidR="00022E7A" w:rsidRDefault="00022E7A" w:rsidP="00545F54">
      <w:pPr>
        <w:rPr>
          <w:lang w:val="en-GB"/>
        </w:rPr>
      </w:pPr>
      <w:r w:rsidRPr="00022E7A">
        <w:rPr>
          <w:noProof/>
          <w:lang w:val="en-GB"/>
        </w:rPr>
        <w:lastRenderedPageBreak/>
        <w:drawing>
          <wp:inline distT="0" distB="0" distL="0" distR="0" wp14:anchorId="07BA60B2" wp14:editId="0613FA3A">
            <wp:extent cx="2568271" cy="3105274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6092" cy="31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1AFEC" w14:textId="033B0EAA" w:rsidR="00022E7A" w:rsidRDefault="00022E7A" w:rsidP="00545F54">
      <w:pPr>
        <w:rPr>
          <w:lang w:val="en-GB"/>
        </w:rPr>
      </w:pPr>
      <w:r>
        <w:rPr>
          <w:lang w:val="en-GB"/>
        </w:rPr>
        <w:t>You will be asked for a phone number.</w:t>
      </w:r>
    </w:p>
    <w:p w14:paraId="0BAE4722" w14:textId="21FF659C" w:rsidR="00022E7A" w:rsidRDefault="00022E7A" w:rsidP="00545F54">
      <w:pPr>
        <w:rPr>
          <w:b/>
          <w:bCs/>
          <w:u w:val="single"/>
          <w:lang w:val="en-GB"/>
        </w:rPr>
      </w:pPr>
      <w:r w:rsidRPr="00022E7A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Remember that you should use a different phone number from the one you have used for your other Azure account</w:t>
      </w:r>
      <w:r w:rsidR="00872C07">
        <w:rPr>
          <w:b/>
          <w:bCs/>
          <w:u w:val="single"/>
          <w:lang w:val="en-GB"/>
        </w:rPr>
        <w:t xml:space="preserve">! </w:t>
      </w:r>
    </w:p>
    <w:p w14:paraId="6E4B1CCF" w14:textId="77777777" w:rsidR="0078659E" w:rsidRDefault="0078659E" w:rsidP="0078659E">
      <w:pPr>
        <w:rPr>
          <w:lang w:val="en-GB"/>
        </w:rPr>
      </w:pPr>
      <w:r>
        <w:rPr>
          <w:lang w:val="en-GB"/>
        </w:rPr>
        <w:t xml:space="preserve">You will receive a 6-digit code, which you should enter and click on the </w:t>
      </w:r>
      <w:r w:rsidRPr="0078659E">
        <w:rPr>
          <w:rFonts w:ascii="Consolas" w:hAnsi="Consolas"/>
          <w:b/>
          <w:bCs/>
          <w:lang w:val="en-GB"/>
        </w:rPr>
        <w:t>[Next]</w:t>
      </w:r>
      <w:r>
        <w:rPr>
          <w:lang w:val="en-GB"/>
        </w:rPr>
        <w:t xml:space="preserve"> button:</w:t>
      </w:r>
    </w:p>
    <w:p w14:paraId="5DE9D2DC" w14:textId="68B660B7" w:rsidR="0078659E" w:rsidRDefault="0078659E" w:rsidP="00545F54">
      <w:pPr>
        <w:rPr>
          <w:b/>
          <w:bCs/>
          <w:u w:val="single"/>
          <w:lang w:val="en-GB"/>
        </w:rPr>
      </w:pPr>
      <w:r w:rsidRPr="0078659E">
        <w:rPr>
          <w:b/>
          <w:bCs/>
          <w:noProof/>
          <w:lang w:val="en-GB"/>
        </w:rPr>
        <w:drawing>
          <wp:inline distT="0" distB="0" distL="0" distR="0" wp14:anchorId="2E0C8565" wp14:editId="1076E905">
            <wp:extent cx="3974733" cy="2200863"/>
            <wp:effectExtent l="19050" t="19050" r="26035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3736" cy="22058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2EE466" w14:textId="32B0697A" w:rsidR="00555F2D" w:rsidRDefault="00555F2D" w:rsidP="00555F2D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FF3A09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22FD0EDF" w14:textId="77777777" w:rsidR="00555F2D" w:rsidRDefault="00555F2D" w:rsidP="00555F2D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70E00BE" wp14:editId="2D6FBECD">
            <wp:extent cx="3150845" cy="1675519"/>
            <wp:effectExtent l="19050" t="19050" r="12065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7C9D3" w14:textId="77777777" w:rsidR="00175DFE" w:rsidRDefault="00555F2D" w:rsidP="00555F2D">
      <w:pPr>
        <w:rPr>
          <w:b/>
          <w:bCs/>
          <w:u w:val="single"/>
          <w:lang w:val="bg-BG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130578D" w14:textId="64E129D7" w:rsidR="00555F2D" w:rsidRDefault="00175DFE" w:rsidP="00555F2D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555F2D">
        <w:rPr>
          <w:lang w:val="en-GB"/>
        </w:rPr>
        <w:br/>
      </w:r>
      <w:r w:rsidR="00555F2D" w:rsidRPr="0078659E">
        <w:rPr>
          <w:noProof/>
          <w:lang w:val="en-GB"/>
        </w:rPr>
        <w:drawing>
          <wp:inline distT="0" distB="0" distL="0" distR="0" wp14:anchorId="2960A2B7" wp14:editId="4D7866E0">
            <wp:extent cx="6055390" cy="5326538"/>
            <wp:effectExtent l="19050" t="19050" r="21590" b="266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BB48F" w14:textId="15A894C5" w:rsidR="00555F2D" w:rsidRDefault="00555F2D" w:rsidP="00555F2D">
      <w:pPr>
        <w:rPr>
          <w:lang w:val="en-GB"/>
        </w:rPr>
      </w:pPr>
      <w:r>
        <w:rPr>
          <w:lang w:val="en-GB"/>
        </w:rPr>
        <w:t xml:space="preserve">You may be asked to solve a puzzle to prove you're human – solve it </w:t>
      </w:r>
      <w:r w:rsidR="00FF3A09">
        <w:rPr>
          <w:lang w:val="en-GB"/>
        </w:rPr>
        <w:t xml:space="preserve">and </w:t>
      </w:r>
      <w:r>
        <w:rPr>
          <w:lang w:val="en-GB"/>
        </w:rPr>
        <w:t xml:space="preserve">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6E6AA0D9" w14:textId="01D341A0" w:rsidR="00555F2D" w:rsidRDefault="00555F2D" w:rsidP="00555F2D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21F4655D" wp14:editId="68648A55">
            <wp:extent cx="1824858" cy="3202109"/>
            <wp:effectExtent l="19050" t="19050" r="23495" b="177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451B89" w14:textId="77777777" w:rsidR="00115215" w:rsidRDefault="00115215" w:rsidP="00115215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06CD0FBE" w14:textId="77777777" w:rsidR="00115215" w:rsidRPr="00D262A5" w:rsidRDefault="00115215" w:rsidP="00115215">
      <w:pPr>
        <w:rPr>
          <w:b/>
          <w:bCs/>
          <w:color w:val="FF0000"/>
          <w:u w:val="single"/>
          <w:lang w:val="en-GB"/>
        </w:rPr>
      </w:pPr>
      <w:r w:rsidRPr="00D262A5">
        <w:rPr>
          <w:b/>
          <w:bCs/>
          <w:color w:val="FF0000"/>
          <w:u w:val="single"/>
          <w:lang w:val="en-GB"/>
        </w:rPr>
        <w:t>IMPORTANT NOTE: Please keep in mind that the phone number and e-mails should be different from the ones registered to your other Azure account!</w:t>
      </w:r>
    </w:p>
    <w:p w14:paraId="1D740413" w14:textId="069A5D40" w:rsidR="00115215" w:rsidRPr="00D262A5" w:rsidRDefault="00D262A5" w:rsidP="00555F2D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BA988F1" w14:textId="5A28E286" w:rsidR="00555F2D" w:rsidRDefault="00555F2D" w:rsidP="00555F2D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DC3A0C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C3A0C">
        <w:rPr>
          <w:rStyle w:val="CodeChar"/>
          <w:rFonts w:asciiTheme="minorHAnsi" w:hAnsiTheme="minorHAnsi" w:cstheme="minorHAnsi"/>
        </w:rPr>
        <w:t>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01F72C71" w14:textId="35B3E810" w:rsidR="00555F2D" w:rsidRDefault="00DC3A0C" w:rsidP="00555F2D">
      <w:pPr>
        <w:rPr>
          <w:lang w:val="en-GB"/>
        </w:rPr>
      </w:pPr>
      <w:r w:rsidRPr="00DC3A0C">
        <w:rPr>
          <w:noProof/>
          <w:lang w:val="en-GB"/>
        </w:rPr>
        <w:drawing>
          <wp:inline distT="0" distB="0" distL="0" distR="0" wp14:anchorId="51DA8960" wp14:editId="57DDF8B9">
            <wp:extent cx="6626225" cy="2969895"/>
            <wp:effectExtent l="19050" t="19050" r="22225" b="209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70A8F2" w14:textId="77777777" w:rsidR="00555F2D" w:rsidRPr="00545F54" w:rsidRDefault="00555F2D" w:rsidP="00555F2D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p w14:paraId="0D9210DD" w14:textId="3BC97C69" w:rsidR="00324927" w:rsidRDefault="00324927" w:rsidP="00324927">
      <w:pPr>
        <w:pStyle w:val="Heading2"/>
        <w:numPr>
          <w:ilvl w:val="0"/>
          <w:numId w:val="0"/>
        </w:numPr>
        <w:ind w:left="360" w:hanging="360"/>
        <w:rPr>
          <w:noProof/>
          <w:color w:val="632423" w:themeColor="accent2" w:themeShade="80"/>
          <w:lang w:val="en-GB"/>
        </w:rPr>
      </w:pPr>
      <w:r w:rsidRPr="00BC2A6C">
        <w:rPr>
          <w:noProof/>
          <w:color w:val="632423" w:themeColor="accent2" w:themeShade="80"/>
          <w:lang w:val="en-GB"/>
        </w:rPr>
        <w:t xml:space="preserve">If </w:t>
      </w:r>
      <w:r>
        <w:rPr>
          <w:noProof/>
          <w:color w:val="632423" w:themeColor="accent2" w:themeShade="80"/>
          <w:lang w:val="en-GB"/>
        </w:rPr>
        <w:t>Y</w:t>
      </w:r>
      <w:r w:rsidRPr="00BC2A6C">
        <w:rPr>
          <w:noProof/>
          <w:color w:val="632423" w:themeColor="accent2" w:themeShade="80"/>
          <w:lang w:val="en-GB"/>
        </w:rPr>
        <w:t xml:space="preserve">ou </w:t>
      </w:r>
      <w:r>
        <w:rPr>
          <w:noProof/>
          <w:color w:val="632423" w:themeColor="accent2" w:themeShade="80"/>
          <w:lang w:val="en-GB"/>
        </w:rPr>
        <w:t>Do Not H</w:t>
      </w:r>
      <w:r w:rsidRPr="00BC2A6C">
        <w:rPr>
          <w:noProof/>
          <w:color w:val="632423" w:themeColor="accent2" w:themeShade="80"/>
          <w:lang w:val="en-GB"/>
        </w:rPr>
        <w:t xml:space="preserve">ave </w:t>
      </w:r>
      <w:r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 xml:space="preserve">nother Azure </w:t>
      </w:r>
      <w:r>
        <w:rPr>
          <w:noProof/>
          <w:color w:val="632423" w:themeColor="accent2" w:themeShade="80"/>
          <w:lang w:val="en-GB"/>
        </w:rPr>
        <w:t>A</w:t>
      </w:r>
      <w:r w:rsidRPr="00BC2A6C">
        <w:rPr>
          <w:noProof/>
          <w:color w:val="632423" w:themeColor="accent2" w:themeShade="80"/>
          <w:lang w:val="en-GB"/>
        </w:rPr>
        <w:t>ccount</w:t>
      </w:r>
    </w:p>
    <w:p w14:paraId="54C48553" w14:textId="32A0C71E" w:rsidR="00872C07" w:rsidRPr="00324927" w:rsidRDefault="00872C07" w:rsidP="00545F54">
      <w:pPr>
        <w:rPr>
          <w:lang w:val="en-GB"/>
        </w:rPr>
      </w:pPr>
      <w:r w:rsidRPr="00324927">
        <w:rPr>
          <w:lang w:val="en-GB"/>
        </w:rPr>
        <w:t>If you don't have a</w:t>
      </w:r>
      <w:r w:rsidR="00324927" w:rsidRPr="00324927">
        <w:rPr>
          <w:lang w:val="en-GB"/>
        </w:rPr>
        <w:t xml:space="preserve">n Azure account already, when visiting the sign-in page, you should see the </w:t>
      </w:r>
      <w:r w:rsidR="00324927">
        <w:rPr>
          <w:lang w:val="en-GB"/>
        </w:rPr>
        <w:t>form from the image below. Click on</w:t>
      </w:r>
      <w:r w:rsidR="00055BDF">
        <w:rPr>
          <w:lang w:val="en-GB"/>
        </w:rPr>
        <w:t xml:space="preserve"> the</w:t>
      </w:r>
      <w:r w:rsidR="00324927">
        <w:rPr>
          <w:lang w:val="en-GB"/>
        </w:rPr>
        <w:t xml:space="preserve"> </w:t>
      </w:r>
      <w:r w:rsidR="00324927" w:rsidRPr="00F04A25">
        <w:rPr>
          <w:rFonts w:ascii="Consolas" w:hAnsi="Consolas"/>
          <w:b/>
          <w:bCs/>
          <w:lang w:val="en-GB"/>
        </w:rPr>
        <w:t>[Next]</w:t>
      </w:r>
      <w:r w:rsidR="00324927">
        <w:rPr>
          <w:lang w:val="en-GB"/>
        </w:rPr>
        <w:t xml:space="preserve"> button</w:t>
      </w:r>
    </w:p>
    <w:p w14:paraId="0D54C19D" w14:textId="3BB6995E" w:rsidR="00324927" w:rsidRDefault="00324927" w:rsidP="00545F54">
      <w:pPr>
        <w:rPr>
          <w:b/>
          <w:bCs/>
          <w:u w:val="single"/>
          <w:lang w:val="en-GB"/>
        </w:rPr>
      </w:pPr>
      <w:r w:rsidRPr="00324927">
        <w:rPr>
          <w:b/>
          <w:bCs/>
          <w:noProof/>
          <w:lang w:val="en-GB"/>
        </w:rPr>
        <w:drawing>
          <wp:inline distT="0" distB="0" distL="0" distR="0" wp14:anchorId="4838993D" wp14:editId="01C1C0E1">
            <wp:extent cx="2461478" cy="1890863"/>
            <wp:effectExtent l="19050" t="19050" r="1524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69912" cy="189734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268117" w14:textId="3D035AF1" w:rsidR="00324927" w:rsidRPr="00F04A25" w:rsidRDefault="00F04A25" w:rsidP="00545F54">
      <w:pPr>
        <w:rPr>
          <w:lang w:val="en-GB"/>
        </w:rPr>
      </w:pPr>
      <w:r w:rsidRPr="00F04A25">
        <w:rPr>
          <w:lang w:val="en-GB"/>
        </w:rPr>
        <w:t xml:space="preserve">Input the password that you have been provided with and click on the </w:t>
      </w:r>
      <w:r w:rsidRPr="00F04A25">
        <w:rPr>
          <w:rFonts w:ascii="Consolas" w:hAnsi="Consolas"/>
          <w:b/>
          <w:bCs/>
          <w:lang w:val="en-GB"/>
        </w:rPr>
        <w:t>[Sign in]</w:t>
      </w:r>
      <w:r w:rsidRPr="00F04A25">
        <w:rPr>
          <w:lang w:val="en-GB"/>
        </w:rPr>
        <w:t xml:space="preserve"> button:</w:t>
      </w:r>
    </w:p>
    <w:p w14:paraId="54E7B59F" w14:textId="44C4AE69" w:rsidR="00F04A25" w:rsidRDefault="00F04A25" w:rsidP="00545F54">
      <w:pPr>
        <w:rPr>
          <w:u w:val="single"/>
          <w:lang w:val="en-GB"/>
        </w:rPr>
      </w:pPr>
      <w:r w:rsidRPr="00F04A25">
        <w:rPr>
          <w:noProof/>
          <w:lang w:val="en-GB"/>
        </w:rPr>
        <w:lastRenderedPageBreak/>
        <w:drawing>
          <wp:inline distT="0" distB="0" distL="0" distR="0" wp14:anchorId="292F2C6C" wp14:editId="71A2F9EB">
            <wp:extent cx="1846167" cy="2383233"/>
            <wp:effectExtent l="19050" t="19050" r="20955" b="171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1126" cy="23896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EF09C6" w14:textId="5A6E4A49" w:rsidR="00F04A25" w:rsidRDefault="00F04A25" w:rsidP="00545F54">
      <w:pPr>
        <w:rPr>
          <w:lang w:val="en-GB"/>
        </w:rPr>
      </w:pPr>
      <w:r w:rsidRPr="00F04A25">
        <w:rPr>
          <w:lang w:val="en-GB"/>
        </w:rPr>
        <w:t xml:space="preserve">You will </w:t>
      </w:r>
      <w:r>
        <w:rPr>
          <w:lang w:val="en-GB"/>
        </w:rPr>
        <w:t xml:space="preserve">be asked to create a new password. Type the old one and the new one and click on the </w:t>
      </w:r>
      <w:r w:rsidRPr="00F04A25">
        <w:rPr>
          <w:rFonts w:ascii="Consolas" w:hAnsi="Consolas"/>
          <w:b/>
          <w:bCs/>
          <w:lang w:val="en-GB"/>
        </w:rPr>
        <w:t>[Sign in]</w:t>
      </w:r>
      <w:r>
        <w:rPr>
          <w:lang w:val="en-GB"/>
        </w:rPr>
        <w:t xml:space="preserve"> button:</w:t>
      </w:r>
    </w:p>
    <w:p w14:paraId="63A37BAF" w14:textId="33D50C7C" w:rsidR="00F04A25" w:rsidRDefault="00F04A25" w:rsidP="00545F54">
      <w:pPr>
        <w:rPr>
          <w:lang w:val="en-GB"/>
        </w:rPr>
      </w:pPr>
      <w:r w:rsidRPr="00F04A25">
        <w:rPr>
          <w:noProof/>
          <w:lang w:val="en-GB"/>
        </w:rPr>
        <w:drawing>
          <wp:inline distT="0" distB="0" distL="0" distR="0" wp14:anchorId="147CD309" wp14:editId="16E9451A">
            <wp:extent cx="2698488" cy="3802415"/>
            <wp:effectExtent l="19050" t="19050" r="26035" b="266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3733" cy="38098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4CCC9D" w14:textId="126ED826" w:rsidR="00F04A25" w:rsidRDefault="00F04A25" w:rsidP="00545F54">
      <w:pPr>
        <w:rPr>
          <w:lang w:val="en-GB"/>
        </w:rPr>
      </w:pPr>
      <w:r>
        <w:rPr>
          <w:lang w:val="en-GB"/>
        </w:rPr>
        <w:t xml:space="preserve">After that, you will be asked for additional information – you should type in your </w:t>
      </w:r>
      <w:r w:rsidRPr="00F04A25">
        <w:rPr>
          <w:b/>
          <w:bCs/>
          <w:lang w:val="en-GB"/>
        </w:rPr>
        <w:t>phone number</w:t>
      </w:r>
      <w:r>
        <w:rPr>
          <w:lang w:val="en-GB"/>
        </w:rPr>
        <w:t>:</w:t>
      </w:r>
    </w:p>
    <w:p w14:paraId="4166F4E2" w14:textId="2BEB0104" w:rsidR="00F04A25" w:rsidRDefault="00F04A25" w:rsidP="00545F54">
      <w:pPr>
        <w:rPr>
          <w:lang w:val="en-GB"/>
        </w:rPr>
      </w:pPr>
      <w:r w:rsidRPr="00F04A25">
        <w:rPr>
          <w:noProof/>
          <w:lang w:val="en-GB"/>
        </w:rPr>
        <w:lastRenderedPageBreak/>
        <w:drawing>
          <wp:inline distT="0" distB="0" distL="0" distR="0" wp14:anchorId="59173423" wp14:editId="4B4ED60D">
            <wp:extent cx="4791052" cy="3736883"/>
            <wp:effectExtent l="19050" t="19050" r="10160" b="165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03477" cy="374657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2C700" w14:textId="6A350D7F" w:rsidR="00F04A25" w:rsidRDefault="00F04A25" w:rsidP="00545F54">
      <w:pPr>
        <w:rPr>
          <w:lang w:val="en-GB"/>
        </w:rPr>
      </w:pPr>
      <w:r>
        <w:rPr>
          <w:lang w:val="en-GB"/>
        </w:rPr>
        <w:t xml:space="preserve">You will receive a 6-digit code, which you should </w:t>
      </w:r>
      <w:r w:rsidR="0078659E">
        <w:rPr>
          <w:lang w:val="en-GB"/>
        </w:rPr>
        <w:t xml:space="preserve">enter and click on the </w:t>
      </w:r>
      <w:r w:rsidR="0078659E" w:rsidRPr="0078659E">
        <w:rPr>
          <w:rFonts w:ascii="Consolas" w:hAnsi="Consolas"/>
          <w:b/>
          <w:bCs/>
          <w:lang w:val="en-GB"/>
        </w:rPr>
        <w:t>[Next]</w:t>
      </w:r>
      <w:r w:rsidR="0078659E">
        <w:rPr>
          <w:lang w:val="en-GB"/>
        </w:rPr>
        <w:t xml:space="preserve"> button:</w:t>
      </w:r>
    </w:p>
    <w:p w14:paraId="1053BEF2" w14:textId="78FC8544" w:rsidR="0078659E" w:rsidRDefault="0078659E" w:rsidP="00545F54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70CFB93E" wp14:editId="0635F144">
            <wp:extent cx="3417672" cy="1892411"/>
            <wp:effectExtent l="19050" t="19050" r="11430" b="127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0730" cy="18996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916A88" w14:textId="7439F489" w:rsidR="0078659E" w:rsidRDefault="0078659E" w:rsidP="00545F54">
      <w:pPr>
        <w:rPr>
          <w:lang w:val="en-GB"/>
        </w:rPr>
      </w:pPr>
      <w:r>
        <w:rPr>
          <w:lang w:val="en-GB"/>
        </w:rPr>
        <w:t>After that, you should see a success message. Click on</w:t>
      </w:r>
      <w:r w:rsidR="001F720F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78659E">
        <w:rPr>
          <w:rFonts w:ascii="Consolas" w:hAnsi="Consolas"/>
          <w:b/>
          <w:bCs/>
          <w:lang w:val="en-GB"/>
        </w:rPr>
        <w:t>[Done]</w:t>
      </w:r>
      <w:r>
        <w:rPr>
          <w:lang w:val="en-GB"/>
        </w:rPr>
        <w:t xml:space="preserve"> button:</w:t>
      </w:r>
    </w:p>
    <w:p w14:paraId="01A6FCB9" w14:textId="2D6A4529" w:rsidR="0078659E" w:rsidRDefault="0078659E" w:rsidP="00545F54">
      <w:pPr>
        <w:rPr>
          <w:lang w:val="en-GB"/>
        </w:rPr>
      </w:pPr>
      <w:r w:rsidRPr="0078659E">
        <w:rPr>
          <w:noProof/>
          <w:lang w:val="en-GB"/>
        </w:rPr>
        <w:drawing>
          <wp:inline distT="0" distB="0" distL="0" distR="0" wp14:anchorId="3F452AC8" wp14:editId="05F87997">
            <wp:extent cx="3150845" cy="1675519"/>
            <wp:effectExtent l="19050" t="19050" r="12065" b="203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59954" cy="16803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59A27E" w14:textId="77777777" w:rsidR="00175DFE" w:rsidRDefault="0078659E" w:rsidP="00545F54">
      <w:pPr>
        <w:rPr>
          <w:b/>
          <w:bCs/>
          <w:u w:val="single"/>
          <w:lang w:val="en-GB"/>
        </w:rPr>
      </w:pPr>
      <w:r>
        <w:rPr>
          <w:lang w:val="en-GB"/>
        </w:rPr>
        <w:t xml:space="preserve">You will be asked for some more details. Provide the requested information. Please note that your names and your e-mail will be already present in the form – </w:t>
      </w:r>
      <w:r w:rsidRPr="0078659E">
        <w:rPr>
          <w:b/>
          <w:bCs/>
          <w:u w:val="single"/>
          <w:lang w:val="en-GB"/>
        </w:rPr>
        <w:t>do not change them!</w:t>
      </w:r>
    </w:p>
    <w:p w14:paraId="60EBF954" w14:textId="50BBB335" w:rsidR="0078659E" w:rsidRDefault="00175DFE" w:rsidP="00545F54">
      <w:pPr>
        <w:rPr>
          <w:lang w:val="en-GB"/>
        </w:rPr>
      </w:pPr>
      <w:r>
        <w:rPr>
          <w:b/>
          <w:bCs/>
          <w:u w:val="single"/>
        </w:rPr>
        <w:lastRenderedPageBreak/>
        <w:t>Don't fill in anything in the School name input field!</w:t>
      </w:r>
      <w:r w:rsidR="0078659E">
        <w:rPr>
          <w:lang w:val="en-GB"/>
        </w:rPr>
        <w:br/>
      </w:r>
      <w:r w:rsidR="0078659E" w:rsidRPr="0078659E">
        <w:rPr>
          <w:noProof/>
          <w:lang w:val="en-GB"/>
        </w:rPr>
        <w:drawing>
          <wp:inline distT="0" distB="0" distL="0" distR="0" wp14:anchorId="668D457A" wp14:editId="63414488">
            <wp:extent cx="6055390" cy="5326538"/>
            <wp:effectExtent l="19050" t="19050" r="21590" b="266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65894" cy="5335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93147" w14:textId="6C1294AE" w:rsidR="0078659E" w:rsidRDefault="001962B7" w:rsidP="00545F54">
      <w:pPr>
        <w:rPr>
          <w:lang w:val="en-GB"/>
        </w:rPr>
      </w:pPr>
      <w:r>
        <w:rPr>
          <w:lang w:val="en-GB"/>
        </w:rPr>
        <w:t>You may be asked to solve a puzzle to prove you're human – solve it</w:t>
      </w:r>
      <w:r w:rsidR="001F720F">
        <w:rPr>
          <w:lang w:val="en-GB"/>
        </w:rPr>
        <w:t xml:space="preserve"> and</w:t>
      </w:r>
      <w:r>
        <w:rPr>
          <w:lang w:val="en-GB"/>
        </w:rPr>
        <w:t xml:space="preserve"> click on the </w:t>
      </w:r>
      <w:r w:rsidRPr="001962B7">
        <w:rPr>
          <w:rFonts w:ascii="Consolas" w:hAnsi="Consolas"/>
          <w:b/>
          <w:bCs/>
          <w:lang w:val="en-GB"/>
        </w:rPr>
        <w:t>[Verify academic status]</w:t>
      </w:r>
      <w:r>
        <w:rPr>
          <w:lang w:val="en-GB"/>
        </w:rPr>
        <w:t xml:space="preserve"> button:</w:t>
      </w:r>
    </w:p>
    <w:p w14:paraId="21E2DE8C" w14:textId="0C3CC945" w:rsidR="001962B7" w:rsidRDefault="001962B7" w:rsidP="00545F54">
      <w:pPr>
        <w:rPr>
          <w:lang w:val="en-GB"/>
        </w:rPr>
      </w:pPr>
      <w:r w:rsidRPr="001962B7">
        <w:rPr>
          <w:noProof/>
          <w:lang w:val="en-GB"/>
        </w:rPr>
        <w:drawing>
          <wp:inline distT="0" distB="0" distL="0" distR="0" wp14:anchorId="31357FBF" wp14:editId="705F81E7">
            <wp:extent cx="1824858" cy="3202109"/>
            <wp:effectExtent l="19050" t="19050" r="23495" b="177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32218" cy="3215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221F69" w14:textId="77777777" w:rsidR="00687C2E" w:rsidRDefault="00687C2E" w:rsidP="00687C2E">
      <w:pPr>
        <w:rPr>
          <w:lang w:val="en-GB"/>
        </w:rPr>
      </w:pPr>
      <w:r>
        <w:rPr>
          <w:lang w:val="en-GB"/>
        </w:rPr>
        <w:lastRenderedPageBreak/>
        <w:t xml:space="preserve">After that, a new window will appear and you will be asked to enter your </w:t>
      </w:r>
      <w:r w:rsidRPr="00D262A5">
        <w:rPr>
          <w:b/>
          <w:bCs/>
          <w:lang w:val="en-GB"/>
        </w:rPr>
        <w:t>first</w:t>
      </w:r>
      <w:r>
        <w:rPr>
          <w:lang w:val="en-GB"/>
        </w:rPr>
        <w:t xml:space="preserve"> and </w:t>
      </w:r>
      <w:r w:rsidRPr="00D262A5">
        <w:rPr>
          <w:b/>
          <w:bCs/>
          <w:lang w:val="en-GB"/>
        </w:rPr>
        <w:t>last</w:t>
      </w:r>
      <w:r>
        <w:rPr>
          <w:lang w:val="en-GB"/>
        </w:rPr>
        <w:t xml:space="preserve"> names, your </w:t>
      </w:r>
      <w:r w:rsidRPr="00D262A5">
        <w:rPr>
          <w:b/>
          <w:bCs/>
          <w:lang w:val="en-GB"/>
        </w:rPr>
        <w:t>address</w:t>
      </w:r>
      <w:r>
        <w:rPr>
          <w:lang w:val="en-GB"/>
        </w:rPr>
        <w:t xml:space="preserve">, you </w:t>
      </w:r>
      <w:r w:rsidRPr="00D262A5">
        <w:rPr>
          <w:b/>
          <w:bCs/>
          <w:lang w:val="en-GB"/>
        </w:rPr>
        <w:t>phone number</w:t>
      </w:r>
      <w:r>
        <w:rPr>
          <w:lang w:val="en-GB"/>
        </w:rPr>
        <w:t xml:space="preserve"> and a </w:t>
      </w:r>
      <w:r w:rsidRPr="00D262A5">
        <w:rPr>
          <w:b/>
          <w:bCs/>
          <w:lang w:val="en-GB"/>
        </w:rPr>
        <w:t>second</w:t>
      </w:r>
      <w:r>
        <w:rPr>
          <w:lang w:val="en-GB"/>
        </w:rPr>
        <w:t xml:space="preserve"> </w:t>
      </w:r>
      <w:r w:rsidRPr="00D262A5">
        <w:rPr>
          <w:b/>
          <w:bCs/>
          <w:lang w:val="en-GB"/>
        </w:rPr>
        <w:t>e-mail</w:t>
      </w:r>
      <w:r>
        <w:rPr>
          <w:lang w:val="en-GB"/>
        </w:rPr>
        <w:t xml:space="preserve">. </w:t>
      </w:r>
    </w:p>
    <w:p w14:paraId="37018882" w14:textId="77777777" w:rsidR="00687C2E" w:rsidRPr="00D262A5" w:rsidRDefault="00687C2E" w:rsidP="00687C2E">
      <w:r w:rsidRPr="00687C2E">
        <w:rPr>
          <w:b/>
          <w:bCs/>
          <w:lang w:val="en-GB"/>
        </w:rPr>
        <w:t>After confirming your personal information</w:t>
      </w:r>
      <w:r>
        <w:rPr>
          <w:lang w:val="en-GB"/>
        </w:rPr>
        <w:t xml:space="preserve">, you will be </w:t>
      </w:r>
      <w:r w:rsidRPr="00687C2E">
        <w:rPr>
          <w:b/>
          <w:bCs/>
          <w:lang w:val="en-GB"/>
        </w:rPr>
        <w:t>redirected</w:t>
      </w:r>
      <w:r>
        <w:rPr>
          <w:lang w:val="en-GB"/>
        </w:rPr>
        <w:t xml:space="preserve"> to the </w:t>
      </w:r>
      <w:r w:rsidRPr="00687C2E">
        <w:rPr>
          <w:b/>
          <w:bCs/>
        </w:rPr>
        <w:t>home</w:t>
      </w:r>
      <w:r>
        <w:t xml:space="preserve"> page of the </w:t>
      </w:r>
      <w:r w:rsidRPr="00687C2E">
        <w:rPr>
          <w:b/>
          <w:bCs/>
        </w:rPr>
        <w:t>Azure Education Portal</w:t>
      </w:r>
      <w:r>
        <w:t>.</w:t>
      </w:r>
    </w:p>
    <w:p w14:paraId="064D5C20" w14:textId="191FF55C" w:rsidR="00607165" w:rsidRDefault="00607165" w:rsidP="00545F54">
      <w:pPr>
        <w:rPr>
          <w:lang w:val="en-GB"/>
        </w:rPr>
      </w:pPr>
      <w:r>
        <w:rPr>
          <w:lang w:val="en-GB"/>
        </w:rPr>
        <w:t xml:space="preserve">When </w:t>
      </w:r>
      <w:r w:rsidRPr="00F51B2D">
        <w:rPr>
          <w:b/>
          <w:bCs/>
          <w:lang w:val="en-GB"/>
        </w:rPr>
        <w:t>login is successful</w:t>
      </w:r>
      <w:r>
        <w:rPr>
          <w:lang w:val="en-GB"/>
        </w:rPr>
        <w:t xml:space="preserve">, you will see the </w:t>
      </w:r>
      <w:r w:rsidRPr="00F51B2D">
        <w:rPr>
          <w:b/>
          <w:bCs/>
          <w:lang w:val="en-GB"/>
        </w:rPr>
        <w:t xml:space="preserve">main page </w:t>
      </w:r>
      <w:r w:rsidRPr="001D36D2">
        <w:rPr>
          <w:rFonts w:cstheme="minorHAnsi"/>
          <w:b/>
          <w:bCs/>
          <w:lang w:val="en-GB"/>
        </w:rPr>
        <w:t xml:space="preserve">of the </w:t>
      </w:r>
      <w:r w:rsidRPr="001D36D2">
        <w:rPr>
          <w:rStyle w:val="CodeChar"/>
          <w:rFonts w:asciiTheme="minorHAnsi" w:hAnsiTheme="minorHAnsi" w:cstheme="minorHAnsi"/>
        </w:rPr>
        <w:t>Azure</w:t>
      </w:r>
      <w:r w:rsidR="00A0198C">
        <w:rPr>
          <w:rStyle w:val="CodeChar"/>
          <w:rFonts w:asciiTheme="minorHAnsi" w:hAnsiTheme="minorHAnsi" w:cstheme="minorHAnsi"/>
        </w:rPr>
        <w:t xml:space="preserve"> Education</w:t>
      </w:r>
      <w:r w:rsidRPr="001D36D2">
        <w:rPr>
          <w:rFonts w:cstheme="minorHAnsi"/>
          <w:b/>
          <w:bCs/>
          <w:lang w:val="en-GB"/>
        </w:rPr>
        <w:t xml:space="preserve"> </w:t>
      </w:r>
      <w:r w:rsidRPr="001D36D2">
        <w:rPr>
          <w:rStyle w:val="CodeChar"/>
          <w:rFonts w:asciiTheme="minorHAnsi" w:hAnsiTheme="minorHAnsi" w:cstheme="minorHAnsi"/>
        </w:rPr>
        <w:t>Portal</w:t>
      </w:r>
      <w:r w:rsidRPr="001D36D2">
        <w:rPr>
          <w:rFonts w:cstheme="minorHAnsi"/>
          <w:lang w:val="en-GB"/>
        </w:rPr>
        <w:t>:</w:t>
      </w:r>
    </w:p>
    <w:p w14:paraId="4428C0F2" w14:textId="747602C2" w:rsidR="00607165" w:rsidRDefault="00A0198C" w:rsidP="00545F54">
      <w:pPr>
        <w:rPr>
          <w:lang w:val="en-GB"/>
        </w:rPr>
      </w:pPr>
      <w:r w:rsidRPr="00A0198C">
        <w:rPr>
          <w:noProof/>
          <w:lang w:val="en-GB"/>
        </w:rPr>
        <w:drawing>
          <wp:inline distT="0" distB="0" distL="0" distR="0" wp14:anchorId="6E54B659" wp14:editId="14936413">
            <wp:extent cx="6626225" cy="2969895"/>
            <wp:effectExtent l="19050" t="19050" r="22225" b="209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D25473" w14:textId="59166C8B" w:rsidR="001962B7" w:rsidRPr="00545F54" w:rsidRDefault="001962B7" w:rsidP="00545F54">
      <w:pPr>
        <w:rPr>
          <w:lang w:val="en-GB"/>
        </w:rPr>
      </w:pPr>
      <w:r>
        <w:rPr>
          <w:lang w:val="en-GB"/>
        </w:rPr>
        <w:t>Congratulations! You have successfully activated your student Azure account!</w:t>
      </w:r>
    </w:p>
    <w:sectPr w:rsidR="001962B7" w:rsidRPr="00545F54" w:rsidSect="003D5315">
      <w:footerReference w:type="default" r:id="rId2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19261" w14:textId="77777777" w:rsidR="003D5315" w:rsidRDefault="003D5315" w:rsidP="008068A2">
      <w:pPr>
        <w:spacing w:after="0" w:line="240" w:lineRule="auto"/>
      </w:pPr>
      <w:r>
        <w:separator/>
      </w:r>
    </w:p>
  </w:endnote>
  <w:endnote w:type="continuationSeparator" w:id="0">
    <w:p w14:paraId="50C9C20C" w14:textId="77777777" w:rsidR="003D5315" w:rsidRDefault="003D53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ECFEE" w14:textId="77777777" w:rsidR="00354AEA" w:rsidRDefault="00354AEA" w:rsidP="00354AE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26D79F" wp14:editId="632AD73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5C9DDC" w14:textId="77777777" w:rsidR="00354AEA" w:rsidRPr="002C539D" w:rsidRDefault="00354AEA" w:rsidP="00354AE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26D7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25C9DDC" w14:textId="77777777" w:rsidR="00354AEA" w:rsidRPr="002C539D" w:rsidRDefault="00354AEA" w:rsidP="00354AE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8F148C" wp14:editId="7514283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0B048" w14:textId="77777777" w:rsidR="00354AEA" w:rsidRPr="002C539D" w:rsidRDefault="00354AEA" w:rsidP="00354AE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F1765D7" w14:textId="77777777" w:rsidR="00354AEA" w:rsidRPr="00596AA5" w:rsidRDefault="00354AEA" w:rsidP="00354AE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6D3671" wp14:editId="2CCE5AAE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797F96" wp14:editId="67203DB6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EC4D00" wp14:editId="3652E9B1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DC0C56" wp14:editId="05D1FB57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DFA4" wp14:editId="20C788C5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D6C084" wp14:editId="46A43E5A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F8D797" wp14:editId="56738DFA">
                                <wp:extent cx="180000" cy="180000"/>
                                <wp:effectExtent l="0" t="0" r="0" b="0"/>
                                <wp:docPr id="310615553" name="Картина 31061555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1A8CA8" wp14:editId="5792E4E4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63F331" wp14:editId="4A757C03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8F148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620B048" w14:textId="77777777" w:rsidR="00354AEA" w:rsidRPr="002C539D" w:rsidRDefault="00354AEA" w:rsidP="00354AE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F1765D7" w14:textId="77777777" w:rsidR="00354AEA" w:rsidRPr="00596AA5" w:rsidRDefault="00354AEA" w:rsidP="00354AE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6D3671" wp14:editId="2CCE5AAE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797F96" wp14:editId="67203DB6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EC4D00" wp14:editId="3652E9B1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DC0C56" wp14:editId="05D1FB57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DFA4" wp14:editId="20C788C5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D6C084" wp14:editId="46A43E5A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F8D797" wp14:editId="56738DFA">
                          <wp:extent cx="180000" cy="180000"/>
                          <wp:effectExtent l="0" t="0" r="0" b="0"/>
                          <wp:docPr id="310615553" name="Картина 31061555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1A8CA8" wp14:editId="5792E4E4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63F331" wp14:editId="4A757C03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1576215" wp14:editId="305A779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B1CB9" wp14:editId="5479AD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8986118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025F4B" wp14:editId="050E9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23576F" w14:textId="77777777" w:rsidR="00354AEA" w:rsidRPr="00596AA5" w:rsidRDefault="00354AEA" w:rsidP="00354AE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025F4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1823576F" w14:textId="77777777" w:rsidR="00354AEA" w:rsidRPr="00596AA5" w:rsidRDefault="00354AEA" w:rsidP="00354AE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EADE3E" w:rsidR="00EA2009" w:rsidRPr="00354AEA" w:rsidRDefault="00EA2009" w:rsidP="00354A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A9A51" w14:textId="77777777" w:rsidR="003D5315" w:rsidRDefault="003D5315" w:rsidP="008068A2">
      <w:pPr>
        <w:spacing w:after="0" w:line="240" w:lineRule="auto"/>
      </w:pPr>
      <w:r>
        <w:separator/>
      </w:r>
    </w:p>
  </w:footnote>
  <w:footnote w:type="continuationSeparator" w:id="0">
    <w:p w14:paraId="0FD3E1BD" w14:textId="77777777" w:rsidR="003D5315" w:rsidRDefault="003D531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F77652"/>
    <w:multiLevelType w:val="hybridMultilevel"/>
    <w:tmpl w:val="915C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2E3CA1"/>
    <w:multiLevelType w:val="hybridMultilevel"/>
    <w:tmpl w:val="955E9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CB50D4"/>
    <w:multiLevelType w:val="hybridMultilevel"/>
    <w:tmpl w:val="119E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83506"/>
    <w:multiLevelType w:val="hybridMultilevel"/>
    <w:tmpl w:val="D78E0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1B74C3"/>
    <w:multiLevelType w:val="hybridMultilevel"/>
    <w:tmpl w:val="D9BCB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5D0054"/>
    <w:multiLevelType w:val="hybridMultilevel"/>
    <w:tmpl w:val="D08C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5E521B"/>
    <w:multiLevelType w:val="multilevel"/>
    <w:tmpl w:val="3BBE7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71E25B9"/>
    <w:multiLevelType w:val="multilevel"/>
    <w:tmpl w:val="EA8CA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347292"/>
    <w:multiLevelType w:val="hybridMultilevel"/>
    <w:tmpl w:val="FD761A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0018501">
    <w:abstractNumId w:val="7"/>
  </w:num>
  <w:num w:numId="2" w16cid:durableId="1336227485">
    <w:abstractNumId w:val="15"/>
  </w:num>
  <w:num w:numId="3" w16cid:durableId="2132043174">
    <w:abstractNumId w:val="6"/>
  </w:num>
  <w:num w:numId="4" w16cid:durableId="1953433657">
    <w:abstractNumId w:val="2"/>
  </w:num>
  <w:num w:numId="5" w16cid:durableId="1384988500">
    <w:abstractNumId w:val="1"/>
  </w:num>
  <w:num w:numId="6" w16cid:durableId="1052269923">
    <w:abstractNumId w:val="12"/>
  </w:num>
  <w:num w:numId="7" w16cid:durableId="856432289">
    <w:abstractNumId w:val="19"/>
  </w:num>
  <w:num w:numId="8" w16cid:durableId="637564659">
    <w:abstractNumId w:val="14"/>
  </w:num>
  <w:num w:numId="9" w16cid:durableId="1284850190">
    <w:abstractNumId w:val="0"/>
  </w:num>
  <w:num w:numId="10" w16cid:durableId="1755781355">
    <w:abstractNumId w:val="16"/>
  </w:num>
  <w:num w:numId="11" w16cid:durableId="732120365">
    <w:abstractNumId w:val="18"/>
  </w:num>
  <w:num w:numId="12" w16cid:durableId="16547670">
    <w:abstractNumId w:val="5"/>
  </w:num>
  <w:num w:numId="13" w16cid:durableId="352414236">
    <w:abstractNumId w:val="3"/>
  </w:num>
  <w:num w:numId="14" w16cid:durableId="1261992354">
    <w:abstractNumId w:val="11"/>
  </w:num>
  <w:num w:numId="15" w16cid:durableId="525949511">
    <w:abstractNumId w:val="10"/>
  </w:num>
  <w:num w:numId="16" w16cid:durableId="624047872">
    <w:abstractNumId w:val="9"/>
  </w:num>
  <w:num w:numId="17" w16cid:durableId="1992249020">
    <w:abstractNumId w:val="4"/>
  </w:num>
  <w:num w:numId="18" w16cid:durableId="1438869250">
    <w:abstractNumId w:val="17"/>
  </w:num>
  <w:num w:numId="19" w16cid:durableId="146212377">
    <w:abstractNumId w:val="8"/>
  </w:num>
  <w:num w:numId="20" w16cid:durableId="763764136">
    <w:abstractNumId w:val="13"/>
  </w:num>
  <w:num w:numId="21" w16cid:durableId="1478036852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UzNDA3NzQ0MDZT0lEKTi0uzszPAykwMagFAKW6mT8tAAAA"/>
  </w:docVars>
  <w:rsids>
    <w:rsidRoot w:val="008068A2"/>
    <w:rsid w:val="000006BB"/>
    <w:rsid w:val="00001C93"/>
    <w:rsid w:val="00002C1C"/>
    <w:rsid w:val="00003D33"/>
    <w:rsid w:val="00004840"/>
    <w:rsid w:val="00005880"/>
    <w:rsid w:val="00005ECA"/>
    <w:rsid w:val="00005EDA"/>
    <w:rsid w:val="00007044"/>
    <w:rsid w:val="00007072"/>
    <w:rsid w:val="00010024"/>
    <w:rsid w:val="0001078F"/>
    <w:rsid w:val="00010D52"/>
    <w:rsid w:val="00010E49"/>
    <w:rsid w:val="000130A6"/>
    <w:rsid w:val="0001451E"/>
    <w:rsid w:val="00014FAB"/>
    <w:rsid w:val="00016B0C"/>
    <w:rsid w:val="00022E7A"/>
    <w:rsid w:val="000239EF"/>
    <w:rsid w:val="00023DC6"/>
    <w:rsid w:val="00025F04"/>
    <w:rsid w:val="000260D6"/>
    <w:rsid w:val="0002635D"/>
    <w:rsid w:val="000269C8"/>
    <w:rsid w:val="00034680"/>
    <w:rsid w:val="00035010"/>
    <w:rsid w:val="0003525F"/>
    <w:rsid w:val="00035E0D"/>
    <w:rsid w:val="00036855"/>
    <w:rsid w:val="0003690F"/>
    <w:rsid w:val="00036AAA"/>
    <w:rsid w:val="00037E50"/>
    <w:rsid w:val="0004075B"/>
    <w:rsid w:val="0004092F"/>
    <w:rsid w:val="00041A6B"/>
    <w:rsid w:val="00042B83"/>
    <w:rsid w:val="0004395F"/>
    <w:rsid w:val="000439F0"/>
    <w:rsid w:val="000453AB"/>
    <w:rsid w:val="00045886"/>
    <w:rsid w:val="0004797E"/>
    <w:rsid w:val="00047A2B"/>
    <w:rsid w:val="00050EBC"/>
    <w:rsid w:val="00055582"/>
    <w:rsid w:val="000556C4"/>
    <w:rsid w:val="000558E5"/>
    <w:rsid w:val="00055BDF"/>
    <w:rsid w:val="00057E09"/>
    <w:rsid w:val="00060415"/>
    <w:rsid w:val="00060888"/>
    <w:rsid w:val="00060894"/>
    <w:rsid w:val="00060FFF"/>
    <w:rsid w:val="000629D5"/>
    <w:rsid w:val="00064D15"/>
    <w:rsid w:val="00064DA8"/>
    <w:rsid w:val="0006576B"/>
    <w:rsid w:val="00065999"/>
    <w:rsid w:val="00066E64"/>
    <w:rsid w:val="0006790B"/>
    <w:rsid w:val="0007030C"/>
    <w:rsid w:val="00071DEA"/>
    <w:rsid w:val="00072356"/>
    <w:rsid w:val="000728C1"/>
    <w:rsid w:val="0007384C"/>
    <w:rsid w:val="00073857"/>
    <w:rsid w:val="00075546"/>
    <w:rsid w:val="000766CD"/>
    <w:rsid w:val="00076E2B"/>
    <w:rsid w:val="000772C9"/>
    <w:rsid w:val="00080927"/>
    <w:rsid w:val="0008559D"/>
    <w:rsid w:val="00085A30"/>
    <w:rsid w:val="00086377"/>
    <w:rsid w:val="00086727"/>
    <w:rsid w:val="00086C7B"/>
    <w:rsid w:val="000910DF"/>
    <w:rsid w:val="0009209B"/>
    <w:rsid w:val="00092964"/>
    <w:rsid w:val="00092B85"/>
    <w:rsid w:val="00094972"/>
    <w:rsid w:val="0009575D"/>
    <w:rsid w:val="00096ABF"/>
    <w:rsid w:val="00097159"/>
    <w:rsid w:val="0009715B"/>
    <w:rsid w:val="000A29A1"/>
    <w:rsid w:val="000A2B2B"/>
    <w:rsid w:val="000A3122"/>
    <w:rsid w:val="000A34FA"/>
    <w:rsid w:val="000A36B0"/>
    <w:rsid w:val="000A4A5F"/>
    <w:rsid w:val="000A4F3D"/>
    <w:rsid w:val="000A61AB"/>
    <w:rsid w:val="000A627B"/>
    <w:rsid w:val="000A6794"/>
    <w:rsid w:val="000B0495"/>
    <w:rsid w:val="000B39E6"/>
    <w:rsid w:val="000B56F0"/>
    <w:rsid w:val="000B5819"/>
    <w:rsid w:val="000B68B6"/>
    <w:rsid w:val="000B751B"/>
    <w:rsid w:val="000B7633"/>
    <w:rsid w:val="000C0504"/>
    <w:rsid w:val="000C0BA2"/>
    <w:rsid w:val="000C0EDD"/>
    <w:rsid w:val="000C367C"/>
    <w:rsid w:val="000C3847"/>
    <w:rsid w:val="000C4E3C"/>
    <w:rsid w:val="000C5192"/>
    <w:rsid w:val="000C5361"/>
    <w:rsid w:val="000C5AF8"/>
    <w:rsid w:val="000C5D5F"/>
    <w:rsid w:val="000C6E08"/>
    <w:rsid w:val="000D10C2"/>
    <w:rsid w:val="000D3193"/>
    <w:rsid w:val="000D4BFB"/>
    <w:rsid w:val="000E0C73"/>
    <w:rsid w:val="000E2AF1"/>
    <w:rsid w:val="000E3FB5"/>
    <w:rsid w:val="000E6F5D"/>
    <w:rsid w:val="000E705D"/>
    <w:rsid w:val="000F0F17"/>
    <w:rsid w:val="000F1347"/>
    <w:rsid w:val="000F24AC"/>
    <w:rsid w:val="000F31BC"/>
    <w:rsid w:val="000F3AA8"/>
    <w:rsid w:val="000F4870"/>
    <w:rsid w:val="000F53D1"/>
    <w:rsid w:val="000F5718"/>
    <w:rsid w:val="000F672C"/>
    <w:rsid w:val="000F6BF0"/>
    <w:rsid w:val="001014C9"/>
    <w:rsid w:val="00102645"/>
    <w:rsid w:val="001030E8"/>
    <w:rsid w:val="00103906"/>
    <w:rsid w:val="001056BC"/>
    <w:rsid w:val="00105BA8"/>
    <w:rsid w:val="00105E33"/>
    <w:rsid w:val="0010759D"/>
    <w:rsid w:val="001078CA"/>
    <w:rsid w:val="00107E9E"/>
    <w:rsid w:val="00110207"/>
    <w:rsid w:val="00110673"/>
    <w:rsid w:val="0011326D"/>
    <w:rsid w:val="00114053"/>
    <w:rsid w:val="001148AC"/>
    <w:rsid w:val="00115215"/>
    <w:rsid w:val="001155A4"/>
    <w:rsid w:val="00115926"/>
    <w:rsid w:val="00115BE6"/>
    <w:rsid w:val="00116284"/>
    <w:rsid w:val="001176C1"/>
    <w:rsid w:val="00120660"/>
    <w:rsid w:val="00120D89"/>
    <w:rsid w:val="00121A10"/>
    <w:rsid w:val="001245BF"/>
    <w:rsid w:val="0012671C"/>
    <w:rsid w:val="00126C3F"/>
    <w:rsid w:val="001275B9"/>
    <w:rsid w:val="00127AF2"/>
    <w:rsid w:val="00130DAD"/>
    <w:rsid w:val="00132993"/>
    <w:rsid w:val="00133512"/>
    <w:rsid w:val="00133E51"/>
    <w:rsid w:val="00134957"/>
    <w:rsid w:val="00135A1E"/>
    <w:rsid w:val="001366C1"/>
    <w:rsid w:val="00137EEF"/>
    <w:rsid w:val="00140656"/>
    <w:rsid w:val="001424E8"/>
    <w:rsid w:val="00142C75"/>
    <w:rsid w:val="00143F50"/>
    <w:rsid w:val="001449E8"/>
    <w:rsid w:val="001451C1"/>
    <w:rsid w:val="001461E9"/>
    <w:rsid w:val="00146513"/>
    <w:rsid w:val="00150982"/>
    <w:rsid w:val="00152411"/>
    <w:rsid w:val="00152A83"/>
    <w:rsid w:val="001530E1"/>
    <w:rsid w:val="0015531A"/>
    <w:rsid w:val="00155BEC"/>
    <w:rsid w:val="00160E5C"/>
    <w:rsid w:val="00161220"/>
    <w:rsid w:val="001619DF"/>
    <w:rsid w:val="00164A96"/>
    <w:rsid w:val="00164CDC"/>
    <w:rsid w:val="00166E09"/>
    <w:rsid w:val="00167CF1"/>
    <w:rsid w:val="001705F2"/>
    <w:rsid w:val="00171021"/>
    <w:rsid w:val="00173F54"/>
    <w:rsid w:val="00174894"/>
    <w:rsid w:val="00174923"/>
    <w:rsid w:val="00175DFE"/>
    <w:rsid w:val="00175E1D"/>
    <w:rsid w:val="00175F83"/>
    <w:rsid w:val="0017679C"/>
    <w:rsid w:val="00177824"/>
    <w:rsid w:val="00177F75"/>
    <w:rsid w:val="00180421"/>
    <w:rsid w:val="00181158"/>
    <w:rsid w:val="00182519"/>
    <w:rsid w:val="00182D50"/>
    <w:rsid w:val="00183368"/>
    <w:rsid w:val="001837BD"/>
    <w:rsid w:val="00183A2C"/>
    <w:rsid w:val="001863B1"/>
    <w:rsid w:val="00187650"/>
    <w:rsid w:val="00187803"/>
    <w:rsid w:val="00187CCA"/>
    <w:rsid w:val="001901C4"/>
    <w:rsid w:val="00190B0B"/>
    <w:rsid w:val="001911BC"/>
    <w:rsid w:val="00192FB1"/>
    <w:rsid w:val="001962B7"/>
    <w:rsid w:val="001974D9"/>
    <w:rsid w:val="00197FEB"/>
    <w:rsid w:val="001A130C"/>
    <w:rsid w:val="001A1D8B"/>
    <w:rsid w:val="001A510D"/>
    <w:rsid w:val="001A5731"/>
    <w:rsid w:val="001A6635"/>
    <w:rsid w:val="001A6728"/>
    <w:rsid w:val="001A7B79"/>
    <w:rsid w:val="001B0C6E"/>
    <w:rsid w:val="001B12FC"/>
    <w:rsid w:val="001B18E7"/>
    <w:rsid w:val="001B24D9"/>
    <w:rsid w:val="001B363C"/>
    <w:rsid w:val="001B3F18"/>
    <w:rsid w:val="001B4042"/>
    <w:rsid w:val="001B5DDE"/>
    <w:rsid w:val="001B7060"/>
    <w:rsid w:val="001B71E1"/>
    <w:rsid w:val="001B7432"/>
    <w:rsid w:val="001B7D4A"/>
    <w:rsid w:val="001C01DB"/>
    <w:rsid w:val="001C1FCD"/>
    <w:rsid w:val="001C438E"/>
    <w:rsid w:val="001C4F55"/>
    <w:rsid w:val="001C5C9E"/>
    <w:rsid w:val="001C669B"/>
    <w:rsid w:val="001C6E46"/>
    <w:rsid w:val="001C7C1B"/>
    <w:rsid w:val="001C7F46"/>
    <w:rsid w:val="001D0692"/>
    <w:rsid w:val="001D0C20"/>
    <w:rsid w:val="001D0DBE"/>
    <w:rsid w:val="001D2299"/>
    <w:rsid w:val="001D2464"/>
    <w:rsid w:val="001D36D2"/>
    <w:rsid w:val="001D3AA2"/>
    <w:rsid w:val="001D3EDD"/>
    <w:rsid w:val="001D4ED3"/>
    <w:rsid w:val="001D50AE"/>
    <w:rsid w:val="001E0FC2"/>
    <w:rsid w:val="001E1161"/>
    <w:rsid w:val="001E120B"/>
    <w:rsid w:val="001E18D0"/>
    <w:rsid w:val="001E2B72"/>
    <w:rsid w:val="001E374B"/>
    <w:rsid w:val="001E3E91"/>
    <w:rsid w:val="001E3FEF"/>
    <w:rsid w:val="001E4B83"/>
    <w:rsid w:val="001E5E2C"/>
    <w:rsid w:val="001E611E"/>
    <w:rsid w:val="001E6939"/>
    <w:rsid w:val="001E742C"/>
    <w:rsid w:val="001E7606"/>
    <w:rsid w:val="001F14E0"/>
    <w:rsid w:val="001F1F6F"/>
    <w:rsid w:val="001F3ECC"/>
    <w:rsid w:val="001F48FD"/>
    <w:rsid w:val="001F5938"/>
    <w:rsid w:val="001F720F"/>
    <w:rsid w:val="001F7BD2"/>
    <w:rsid w:val="00202683"/>
    <w:rsid w:val="00202D43"/>
    <w:rsid w:val="00203767"/>
    <w:rsid w:val="00204AE8"/>
    <w:rsid w:val="00204EAC"/>
    <w:rsid w:val="00205632"/>
    <w:rsid w:val="00205C95"/>
    <w:rsid w:val="00206204"/>
    <w:rsid w:val="00206EEB"/>
    <w:rsid w:val="00207A25"/>
    <w:rsid w:val="00207FEE"/>
    <w:rsid w:val="00210515"/>
    <w:rsid w:val="00210603"/>
    <w:rsid w:val="00210844"/>
    <w:rsid w:val="00211AF1"/>
    <w:rsid w:val="00211BF0"/>
    <w:rsid w:val="00212652"/>
    <w:rsid w:val="00212C93"/>
    <w:rsid w:val="00214547"/>
    <w:rsid w:val="00215FCE"/>
    <w:rsid w:val="00217272"/>
    <w:rsid w:val="0022067D"/>
    <w:rsid w:val="00220744"/>
    <w:rsid w:val="00221197"/>
    <w:rsid w:val="00222818"/>
    <w:rsid w:val="00222AEE"/>
    <w:rsid w:val="00224900"/>
    <w:rsid w:val="00226CBC"/>
    <w:rsid w:val="002315A7"/>
    <w:rsid w:val="0023246B"/>
    <w:rsid w:val="002326A7"/>
    <w:rsid w:val="00232E7D"/>
    <w:rsid w:val="0023322F"/>
    <w:rsid w:val="00233653"/>
    <w:rsid w:val="00233F2D"/>
    <w:rsid w:val="002407BE"/>
    <w:rsid w:val="00240B0E"/>
    <w:rsid w:val="00242C14"/>
    <w:rsid w:val="00243BBD"/>
    <w:rsid w:val="00243F26"/>
    <w:rsid w:val="00244841"/>
    <w:rsid w:val="00244D9E"/>
    <w:rsid w:val="002462CB"/>
    <w:rsid w:val="00246BF4"/>
    <w:rsid w:val="00247CCE"/>
    <w:rsid w:val="0025170B"/>
    <w:rsid w:val="00251B1C"/>
    <w:rsid w:val="00255B17"/>
    <w:rsid w:val="002561F6"/>
    <w:rsid w:val="00256C32"/>
    <w:rsid w:val="00257227"/>
    <w:rsid w:val="00264287"/>
    <w:rsid w:val="0026589D"/>
    <w:rsid w:val="00265CB3"/>
    <w:rsid w:val="002664E1"/>
    <w:rsid w:val="00266936"/>
    <w:rsid w:val="002674C4"/>
    <w:rsid w:val="002707ED"/>
    <w:rsid w:val="002770CF"/>
    <w:rsid w:val="00277306"/>
    <w:rsid w:val="00281233"/>
    <w:rsid w:val="002819B5"/>
    <w:rsid w:val="00281D3B"/>
    <w:rsid w:val="0028283B"/>
    <w:rsid w:val="00282D86"/>
    <w:rsid w:val="00282EC4"/>
    <w:rsid w:val="002833BB"/>
    <w:rsid w:val="002835BD"/>
    <w:rsid w:val="00283928"/>
    <w:rsid w:val="002853F4"/>
    <w:rsid w:val="00285526"/>
    <w:rsid w:val="00286A48"/>
    <w:rsid w:val="0028746F"/>
    <w:rsid w:val="002878E8"/>
    <w:rsid w:val="002911F8"/>
    <w:rsid w:val="002919FA"/>
    <w:rsid w:val="00292975"/>
    <w:rsid w:val="00292CD4"/>
    <w:rsid w:val="0029326F"/>
    <w:rsid w:val="00293A47"/>
    <w:rsid w:val="002949CB"/>
    <w:rsid w:val="00294A28"/>
    <w:rsid w:val="002A068A"/>
    <w:rsid w:val="002A1B31"/>
    <w:rsid w:val="002A26A9"/>
    <w:rsid w:val="002A2D2D"/>
    <w:rsid w:val="002A2E75"/>
    <w:rsid w:val="002A4395"/>
    <w:rsid w:val="002A4972"/>
    <w:rsid w:val="002A4C12"/>
    <w:rsid w:val="002A62A8"/>
    <w:rsid w:val="002A6590"/>
    <w:rsid w:val="002A78BB"/>
    <w:rsid w:val="002A7DE8"/>
    <w:rsid w:val="002B01D5"/>
    <w:rsid w:val="002B504B"/>
    <w:rsid w:val="002B5578"/>
    <w:rsid w:val="002B78D0"/>
    <w:rsid w:val="002C1052"/>
    <w:rsid w:val="002C2C1E"/>
    <w:rsid w:val="002C383F"/>
    <w:rsid w:val="002C3BB2"/>
    <w:rsid w:val="002C3E92"/>
    <w:rsid w:val="002C4888"/>
    <w:rsid w:val="002C539D"/>
    <w:rsid w:val="002C565B"/>
    <w:rsid w:val="002C67E7"/>
    <w:rsid w:val="002C6B45"/>
    <w:rsid w:val="002C71C6"/>
    <w:rsid w:val="002C7A9D"/>
    <w:rsid w:val="002D07CA"/>
    <w:rsid w:val="002D2351"/>
    <w:rsid w:val="002D27A4"/>
    <w:rsid w:val="002D3AF5"/>
    <w:rsid w:val="002D66A1"/>
    <w:rsid w:val="002D72A0"/>
    <w:rsid w:val="002D7C46"/>
    <w:rsid w:val="002E174A"/>
    <w:rsid w:val="002E1F94"/>
    <w:rsid w:val="002E2E2C"/>
    <w:rsid w:val="002E41A8"/>
    <w:rsid w:val="002E7210"/>
    <w:rsid w:val="002E75EC"/>
    <w:rsid w:val="002F236C"/>
    <w:rsid w:val="002F3B95"/>
    <w:rsid w:val="002F415B"/>
    <w:rsid w:val="002F41DC"/>
    <w:rsid w:val="002F4E36"/>
    <w:rsid w:val="002F5A8E"/>
    <w:rsid w:val="002F5ECE"/>
    <w:rsid w:val="002F7E9C"/>
    <w:rsid w:val="00305122"/>
    <w:rsid w:val="003111D4"/>
    <w:rsid w:val="003125AF"/>
    <w:rsid w:val="00314BCD"/>
    <w:rsid w:val="00315C4F"/>
    <w:rsid w:val="0031675C"/>
    <w:rsid w:val="003174D8"/>
    <w:rsid w:val="003215A6"/>
    <w:rsid w:val="00322172"/>
    <w:rsid w:val="003230CF"/>
    <w:rsid w:val="003237E2"/>
    <w:rsid w:val="00323E0A"/>
    <w:rsid w:val="00323FB8"/>
    <w:rsid w:val="00324927"/>
    <w:rsid w:val="00324D5D"/>
    <w:rsid w:val="00326217"/>
    <w:rsid w:val="00326DB8"/>
    <w:rsid w:val="00331213"/>
    <w:rsid w:val="0033212E"/>
    <w:rsid w:val="003321C8"/>
    <w:rsid w:val="00333FB4"/>
    <w:rsid w:val="0033490F"/>
    <w:rsid w:val="00335F09"/>
    <w:rsid w:val="0034126B"/>
    <w:rsid w:val="00342370"/>
    <w:rsid w:val="00342B0B"/>
    <w:rsid w:val="00342C37"/>
    <w:rsid w:val="00343892"/>
    <w:rsid w:val="00343FD8"/>
    <w:rsid w:val="0034523F"/>
    <w:rsid w:val="00347F44"/>
    <w:rsid w:val="003502B1"/>
    <w:rsid w:val="0035039C"/>
    <w:rsid w:val="00350D06"/>
    <w:rsid w:val="003524E0"/>
    <w:rsid w:val="00354AEA"/>
    <w:rsid w:val="00357B04"/>
    <w:rsid w:val="0036082C"/>
    <w:rsid w:val="003615F5"/>
    <w:rsid w:val="0036380A"/>
    <w:rsid w:val="00365D78"/>
    <w:rsid w:val="00371647"/>
    <w:rsid w:val="00372587"/>
    <w:rsid w:val="00372C33"/>
    <w:rsid w:val="003749A6"/>
    <w:rsid w:val="00374D0D"/>
    <w:rsid w:val="00375380"/>
    <w:rsid w:val="00380A57"/>
    <w:rsid w:val="00380D2A"/>
    <w:rsid w:val="003817EF"/>
    <w:rsid w:val="00382A45"/>
    <w:rsid w:val="00383431"/>
    <w:rsid w:val="003838EA"/>
    <w:rsid w:val="00384A4F"/>
    <w:rsid w:val="00386785"/>
    <w:rsid w:val="003910AA"/>
    <w:rsid w:val="003957A7"/>
    <w:rsid w:val="003967AC"/>
    <w:rsid w:val="003974C6"/>
    <w:rsid w:val="00397BF2"/>
    <w:rsid w:val="00397C43"/>
    <w:rsid w:val="003A154A"/>
    <w:rsid w:val="003A1601"/>
    <w:rsid w:val="003A1723"/>
    <w:rsid w:val="003A2F4A"/>
    <w:rsid w:val="003A3049"/>
    <w:rsid w:val="003A33F9"/>
    <w:rsid w:val="003A35B8"/>
    <w:rsid w:val="003A4400"/>
    <w:rsid w:val="003A5602"/>
    <w:rsid w:val="003B0278"/>
    <w:rsid w:val="003B0BEB"/>
    <w:rsid w:val="003B1846"/>
    <w:rsid w:val="003B1FC6"/>
    <w:rsid w:val="003B2055"/>
    <w:rsid w:val="003B2E98"/>
    <w:rsid w:val="003B4CD1"/>
    <w:rsid w:val="003B4F16"/>
    <w:rsid w:val="003B6A53"/>
    <w:rsid w:val="003B7F78"/>
    <w:rsid w:val="003C04C2"/>
    <w:rsid w:val="003C070A"/>
    <w:rsid w:val="003C0AF6"/>
    <w:rsid w:val="003C0F51"/>
    <w:rsid w:val="003C4CCE"/>
    <w:rsid w:val="003C5F98"/>
    <w:rsid w:val="003D1684"/>
    <w:rsid w:val="003D358B"/>
    <w:rsid w:val="003D5315"/>
    <w:rsid w:val="003D57DE"/>
    <w:rsid w:val="003E1013"/>
    <w:rsid w:val="003E167F"/>
    <w:rsid w:val="003E1D7E"/>
    <w:rsid w:val="003E20BD"/>
    <w:rsid w:val="003E24DF"/>
    <w:rsid w:val="003E2A3C"/>
    <w:rsid w:val="003E2F33"/>
    <w:rsid w:val="003E4B54"/>
    <w:rsid w:val="003E595E"/>
    <w:rsid w:val="003E6BFB"/>
    <w:rsid w:val="003E7B10"/>
    <w:rsid w:val="003F07BA"/>
    <w:rsid w:val="003F1864"/>
    <w:rsid w:val="003F243A"/>
    <w:rsid w:val="003F433E"/>
    <w:rsid w:val="003F49DD"/>
    <w:rsid w:val="003F4E9F"/>
    <w:rsid w:val="003F5907"/>
    <w:rsid w:val="003F5993"/>
    <w:rsid w:val="003F77B8"/>
    <w:rsid w:val="003F7BFE"/>
    <w:rsid w:val="00400637"/>
    <w:rsid w:val="00401A48"/>
    <w:rsid w:val="00401FB6"/>
    <w:rsid w:val="004045E4"/>
    <w:rsid w:val="0040494E"/>
    <w:rsid w:val="0040522B"/>
    <w:rsid w:val="0040533E"/>
    <w:rsid w:val="004056B5"/>
    <w:rsid w:val="00407606"/>
    <w:rsid w:val="00410280"/>
    <w:rsid w:val="0041081C"/>
    <w:rsid w:val="004109D2"/>
    <w:rsid w:val="00411EFF"/>
    <w:rsid w:val="0041464E"/>
    <w:rsid w:val="004147BE"/>
    <w:rsid w:val="00415A12"/>
    <w:rsid w:val="004200FC"/>
    <w:rsid w:val="00420758"/>
    <w:rsid w:val="00420E0F"/>
    <w:rsid w:val="004233B6"/>
    <w:rsid w:val="00424B2B"/>
    <w:rsid w:val="00430D6F"/>
    <w:rsid w:val="004311CA"/>
    <w:rsid w:val="00431B13"/>
    <w:rsid w:val="00432B26"/>
    <w:rsid w:val="00435233"/>
    <w:rsid w:val="00435BA0"/>
    <w:rsid w:val="004369E9"/>
    <w:rsid w:val="00440F2E"/>
    <w:rsid w:val="00441961"/>
    <w:rsid w:val="00441D67"/>
    <w:rsid w:val="00444728"/>
    <w:rsid w:val="00444EAF"/>
    <w:rsid w:val="0044575C"/>
    <w:rsid w:val="0044798C"/>
    <w:rsid w:val="00447B33"/>
    <w:rsid w:val="004516F7"/>
    <w:rsid w:val="00451F9C"/>
    <w:rsid w:val="00452407"/>
    <w:rsid w:val="00452A04"/>
    <w:rsid w:val="00453633"/>
    <w:rsid w:val="0045442F"/>
    <w:rsid w:val="004548C1"/>
    <w:rsid w:val="0045706A"/>
    <w:rsid w:val="0045757A"/>
    <w:rsid w:val="004600AD"/>
    <w:rsid w:val="00461289"/>
    <w:rsid w:val="004619EB"/>
    <w:rsid w:val="004630BD"/>
    <w:rsid w:val="004639E5"/>
    <w:rsid w:val="004648A4"/>
    <w:rsid w:val="00465BC1"/>
    <w:rsid w:val="004668DC"/>
    <w:rsid w:val="004668EA"/>
    <w:rsid w:val="004669FE"/>
    <w:rsid w:val="00471252"/>
    <w:rsid w:val="004714D6"/>
    <w:rsid w:val="00471EC0"/>
    <w:rsid w:val="00472B16"/>
    <w:rsid w:val="0047331A"/>
    <w:rsid w:val="00473E0E"/>
    <w:rsid w:val="00473E86"/>
    <w:rsid w:val="004741B6"/>
    <w:rsid w:val="004743A4"/>
    <w:rsid w:val="0047550E"/>
    <w:rsid w:val="004759A6"/>
    <w:rsid w:val="00475D5E"/>
    <w:rsid w:val="0047640B"/>
    <w:rsid w:val="0047644B"/>
    <w:rsid w:val="00476D4B"/>
    <w:rsid w:val="0047780F"/>
    <w:rsid w:val="004808B9"/>
    <w:rsid w:val="00480D0B"/>
    <w:rsid w:val="00483030"/>
    <w:rsid w:val="0048367D"/>
    <w:rsid w:val="00491748"/>
    <w:rsid w:val="004917B5"/>
    <w:rsid w:val="00492150"/>
    <w:rsid w:val="00492B64"/>
    <w:rsid w:val="00495E7E"/>
    <w:rsid w:val="004971D5"/>
    <w:rsid w:val="004974DD"/>
    <w:rsid w:val="004A00AB"/>
    <w:rsid w:val="004A2557"/>
    <w:rsid w:val="004A34C0"/>
    <w:rsid w:val="004A4782"/>
    <w:rsid w:val="004A4A27"/>
    <w:rsid w:val="004A5218"/>
    <w:rsid w:val="004A5EF8"/>
    <w:rsid w:val="004A5F0C"/>
    <w:rsid w:val="004A69A3"/>
    <w:rsid w:val="004A7A1D"/>
    <w:rsid w:val="004A7E77"/>
    <w:rsid w:val="004B0253"/>
    <w:rsid w:val="004B04DF"/>
    <w:rsid w:val="004B0EC2"/>
    <w:rsid w:val="004B1DDC"/>
    <w:rsid w:val="004B1FE3"/>
    <w:rsid w:val="004B2D56"/>
    <w:rsid w:val="004B308A"/>
    <w:rsid w:val="004B3170"/>
    <w:rsid w:val="004B32E6"/>
    <w:rsid w:val="004B5496"/>
    <w:rsid w:val="004C0A80"/>
    <w:rsid w:val="004C1C93"/>
    <w:rsid w:val="004C39B7"/>
    <w:rsid w:val="004C5171"/>
    <w:rsid w:val="004C51D9"/>
    <w:rsid w:val="004C6853"/>
    <w:rsid w:val="004D03E1"/>
    <w:rsid w:val="004D0A49"/>
    <w:rsid w:val="004D1CF8"/>
    <w:rsid w:val="004D29A9"/>
    <w:rsid w:val="004D5151"/>
    <w:rsid w:val="004E01BD"/>
    <w:rsid w:val="004E0BED"/>
    <w:rsid w:val="004E0D4F"/>
    <w:rsid w:val="004E3BE0"/>
    <w:rsid w:val="004E4602"/>
    <w:rsid w:val="004E4C1E"/>
    <w:rsid w:val="004E6BA5"/>
    <w:rsid w:val="004E702F"/>
    <w:rsid w:val="004F1988"/>
    <w:rsid w:val="004F28AE"/>
    <w:rsid w:val="004F3AB7"/>
    <w:rsid w:val="004F60A9"/>
    <w:rsid w:val="004F7036"/>
    <w:rsid w:val="0050017E"/>
    <w:rsid w:val="00501524"/>
    <w:rsid w:val="00501528"/>
    <w:rsid w:val="00503437"/>
    <w:rsid w:val="00503820"/>
    <w:rsid w:val="00504F39"/>
    <w:rsid w:val="005054C7"/>
    <w:rsid w:val="005061FA"/>
    <w:rsid w:val="00506808"/>
    <w:rsid w:val="00507007"/>
    <w:rsid w:val="0050798C"/>
    <w:rsid w:val="00507F81"/>
    <w:rsid w:val="0051315F"/>
    <w:rsid w:val="00514A3C"/>
    <w:rsid w:val="00515DEE"/>
    <w:rsid w:val="00516245"/>
    <w:rsid w:val="005172E9"/>
    <w:rsid w:val="00517B12"/>
    <w:rsid w:val="00517B65"/>
    <w:rsid w:val="00517D90"/>
    <w:rsid w:val="00520841"/>
    <w:rsid w:val="005223D0"/>
    <w:rsid w:val="00522D09"/>
    <w:rsid w:val="005232C2"/>
    <w:rsid w:val="005232F7"/>
    <w:rsid w:val="0052351B"/>
    <w:rsid w:val="00523BAE"/>
    <w:rsid w:val="005246AD"/>
    <w:rsid w:val="00524789"/>
    <w:rsid w:val="0052582F"/>
    <w:rsid w:val="005264A9"/>
    <w:rsid w:val="00527BE8"/>
    <w:rsid w:val="00532FE9"/>
    <w:rsid w:val="005339B0"/>
    <w:rsid w:val="00534055"/>
    <w:rsid w:val="0053514A"/>
    <w:rsid w:val="00537939"/>
    <w:rsid w:val="00537CBA"/>
    <w:rsid w:val="005424D1"/>
    <w:rsid w:val="00542E24"/>
    <w:rsid w:val="00543499"/>
    <w:rsid w:val="005439C9"/>
    <w:rsid w:val="005450E4"/>
    <w:rsid w:val="00545F54"/>
    <w:rsid w:val="005462F9"/>
    <w:rsid w:val="00552405"/>
    <w:rsid w:val="0055252B"/>
    <w:rsid w:val="00552886"/>
    <w:rsid w:val="00553CCB"/>
    <w:rsid w:val="00553FBD"/>
    <w:rsid w:val="00554DC2"/>
    <w:rsid w:val="00555BCD"/>
    <w:rsid w:val="00555F2D"/>
    <w:rsid w:val="00556760"/>
    <w:rsid w:val="00560922"/>
    <w:rsid w:val="00561ABD"/>
    <w:rsid w:val="0056268D"/>
    <w:rsid w:val="00562948"/>
    <w:rsid w:val="00563884"/>
    <w:rsid w:val="00563ACE"/>
    <w:rsid w:val="00563DC7"/>
    <w:rsid w:val="00564029"/>
    <w:rsid w:val="00564D7B"/>
    <w:rsid w:val="0056527D"/>
    <w:rsid w:val="005654B4"/>
    <w:rsid w:val="005664D4"/>
    <w:rsid w:val="0056667A"/>
    <w:rsid w:val="0056786B"/>
    <w:rsid w:val="00570530"/>
    <w:rsid w:val="00570654"/>
    <w:rsid w:val="0057138C"/>
    <w:rsid w:val="005728D5"/>
    <w:rsid w:val="0057369E"/>
    <w:rsid w:val="0057424E"/>
    <w:rsid w:val="00575B61"/>
    <w:rsid w:val="00577153"/>
    <w:rsid w:val="00577A86"/>
    <w:rsid w:val="00577CD8"/>
    <w:rsid w:val="0058005C"/>
    <w:rsid w:val="005803E5"/>
    <w:rsid w:val="005822F1"/>
    <w:rsid w:val="005825A8"/>
    <w:rsid w:val="00582D1F"/>
    <w:rsid w:val="0058307A"/>
    <w:rsid w:val="0058357F"/>
    <w:rsid w:val="00584EDB"/>
    <w:rsid w:val="00585447"/>
    <w:rsid w:val="00585E91"/>
    <w:rsid w:val="0058723E"/>
    <w:rsid w:val="00587554"/>
    <w:rsid w:val="00590061"/>
    <w:rsid w:val="00590EA5"/>
    <w:rsid w:val="0059123A"/>
    <w:rsid w:val="00593962"/>
    <w:rsid w:val="00594821"/>
    <w:rsid w:val="00596357"/>
    <w:rsid w:val="0059673C"/>
    <w:rsid w:val="00596780"/>
    <w:rsid w:val="00596AA5"/>
    <w:rsid w:val="005A0E28"/>
    <w:rsid w:val="005A18DA"/>
    <w:rsid w:val="005A2B44"/>
    <w:rsid w:val="005A2C1D"/>
    <w:rsid w:val="005A2E4A"/>
    <w:rsid w:val="005A30E7"/>
    <w:rsid w:val="005A40A4"/>
    <w:rsid w:val="005A4C56"/>
    <w:rsid w:val="005A554C"/>
    <w:rsid w:val="005A636C"/>
    <w:rsid w:val="005A66BC"/>
    <w:rsid w:val="005A6D89"/>
    <w:rsid w:val="005B013A"/>
    <w:rsid w:val="005B0164"/>
    <w:rsid w:val="005B1349"/>
    <w:rsid w:val="005B2EFA"/>
    <w:rsid w:val="005B2F0F"/>
    <w:rsid w:val="005B37C9"/>
    <w:rsid w:val="005B383C"/>
    <w:rsid w:val="005B48C0"/>
    <w:rsid w:val="005B4FD0"/>
    <w:rsid w:val="005B54FD"/>
    <w:rsid w:val="005B5815"/>
    <w:rsid w:val="005B6505"/>
    <w:rsid w:val="005C0361"/>
    <w:rsid w:val="005C131C"/>
    <w:rsid w:val="005C2027"/>
    <w:rsid w:val="005C20FA"/>
    <w:rsid w:val="005C3FE0"/>
    <w:rsid w:val="005C46E4"/>
    <w:rsid w:val="005C6A24"/>
    <w:rsid w:val="005C7D4F"/>
    <w:rsid w:val="005C7E8C"/>
    <w:rsid w:val="005D1CEA"/>
    <w:rsid w:val="005D1FDB"/>
    <w:rsid w:val="005D2BCC"/>
    <w:rsid w:val="005D4DEE"/>
    <w:rsid w:val="005D5867"/>
    <w:rsid w:val="005D7564"/>
    <w:rsid w:val="005D7F22"/>
    <w:rsid w:val="005E04CE"/>
    <w:rsid w:val="005E070C"/>
    <w:rsid w:val="005E178F"/>
    <w:rsid w:val="005E219D"/>
    <w:rsid w:val="005E22B4"/>
    <w:rsid w:val="005E2E17"/>
    <w:rsid w:val="005E3159"/>
    <w:rsid w:val="005E42F3"/>
    <w:rsid w:val="005E6838"/>
    <w:rsid w:val="005E6CC9"/>
    <w:rsid w:val="005E6E77"/>
    <w:rsid w:val="005E6F05"/>
    <w:rsid w:val="005F0B54"/>
    <w:rsid w:val="005F1F76"/>
    <w:rsid w:val="005F202B"/>
    <w:rsid w:val="005F24C9"/>
    <w:rsid w:val="005F5A1F"/>
    <w:rsid w:val="005F62FC"/>
    <w:rsid w:val="005F6464"/>
    <w:rsid w:val="005F669B"/>
    <w:rsid w:val="005F7737"/>
    <w:rsid w:val="005F7ACA"/>
    <w:rsid w:val="00600083"/>
    <w:rsid w:val="006025CC"/>
    <w:rsid w:val="006029C2"/>
    <w:rsid w:val="00603CB7"/>
    <w:rsid w:val="006041D6"/>
    <w:rsid w:val="00604363"/>
    <w:rsid w:val="0060555A"/>
    <w:rsid w:val="006068DB"/>
    <w:rsid w:val="00607165"/>
    <w:rsid w:val="00607198"/>
    <w:rsid w:val="006105B9"/>
    <w:rsid w:val="00611B13"/>
    <w:rsid w:val="0061217F"/>
    <w:rsid w:val="00615EB7"/>
    <w:rsid w:val="00616632"/>
    <w:rsid w:val="00617996"/>
    <w:rsid w:val="00617D6E"/>
    <w:rsid w:val="00620142"/>
    <w:rsid w:val="00621116"/>
    <w:rsid w:val="0062319C"/>
    <w:rsid w:val="00623337"/>
    <w:rsid w:val="00623D0D"/>
    <w:rsid w:val="00624212"/>
    <w:rsid w:val="006242A9"/>
    <w:rsid w:val="00624A73"/>
    <w:rsid w:val="00624DCF"/>
    <w:rsid w:val="00625D1C"/>
    <w:rsid w:val="00626983"/>
    <w:rsid w:val="00626BB7"/>
    <w:rsid w:val="0062781E"/>
    <w:rsid w:val="00627F1A"/>
    <w:rsid w:val="006305F1"/>
    <w:rsid w:val="006324FF"/>
    <w:rsid w:val="0063342B"/>
    <w:rsid w:val="00635417"/>
    <w:rsid w:val="00636B51"/>
    <w:rsid w:val="00640502"/>
    <w:rsid w:val="00641B62"/>
    <w:rsid w:val="0064231B"/>
    <w:rsid w:val="00642D38"/>
    <w:rsid w:val="006431C5"/>
    <w:rsid w:val="0064344B"/>
    <w:rsid w:val="006448EA"/>
    <w:rsid w:val="00644951"/>
    <w:rsid w:val="00644D27"/>
    <w:rsid w:val="00645293"/>
    <w:rsid w:val="00645FF9"/>
    <w:rsid w:val="006460E9"/>
    <w:rsid w:val="006463E7"/>
    <w:rsid w:val="00646B02"/>
    <w:rsid w:val="00647585"/>
    <w:rsid w:val="0064778C"/>
    <w:rsid w:val="00647B79"/>
    <w:rsid w:val="00647E9E"/>
    <w:rsid w:val="0065113F"/>
    <w:rsid w:val="0065258E"/>
    <w:rsid w:val="006526A3"/>
    <w:rsid w:val="006536CC"/>
    <w:rsid w:val="006536F9"/>
    <w:rsid w:val="0065507B"/>
    <w:rsid w:val="00655CB0"/>
    <w:rsid w:val="00656ABD"/>
    <w:rsid w:val="00657243"/>
    <w:rsid w:val="00657BD6"/>
    <w:rsid w:val="00657F75"/>
    <w:rsid w:val="006601B9"/>
    <w:rsid w:val="006640AE"/>
    <w:rsid w:val="00664A66"/>
    <w:rsid w:val="00664F2F"/>
    <w:rsid w:val="00665526"/>
    <w:rsid w:val="00670041"/>
    <w:rsid w:val="00670359"/>
    <w:rsid w:val="00671FE2"/>
    <w:rsid w:val="006720B9"/>
    <w:rsid w:val="0067315B"/>
    <w:rsid w:val="006734DA"/>
    <w:rsid w:val="00680DDC"/>
    <w:rsid w:val="006813C3"/>
    <w:rsid w:val="00681689"/>
    <w:rsid w:val="00684AF9"/>
    <w:rsid w:val="00686937"/>
    <w:rsid w:val="00686C0C"/>
    <w:rsid w:val="00686E58"/>
    <w:rsid w:val="00687C2E"/>
    <w:rsid w:val="006902F2"/>
    <w:rsid w:val="00691374"/>
    <w:rsid w:val="00691989"/>
    <w:rsid w:val="006925D7"/>
    <w:rsid w:val="0069262E"/>
    <w:rsid w:val="00693553"/>
    <w:rsid w:val="006936C2"/>
    <w:rsid w:val="00695634"/>
    <w:rsid w:val="00695690"/>
    <w:rsid w:val="00697D26"/>
    <w:rsid w:val="006A251C"/>
    <w:rsid w:val="006A2531"/>
    <w:rsid w:val="006A28FF"/>
    <w:rsid w:val="006A2D32"/>
    <w:rsid w:val="006A5557"/>
    <w:rsid w:val="006A5B8A"/>
    <w:rsid w:val="006A6377"/>
    <w:rsid w:val="006B0EC4"/>
    <w:rsid w:val="006B17AC"/>
    <w:rsid w:val="006B1F2D"/>
    <w:rsid w:val="006B211D"/>
    <w:rsid w:val="006B34F0"/>
    <w:rsid w:val="006B3625"/>
    <w:rsid w:val="006B51D1"/>
    <w:rsid w:val="006B53CB"/>
    <w:rsid w:val="006C0C8C"/>
    <w:rsid w:val="006C24A0"/>
    <w:rsid w:val="006C28CA"/>
    <w:rsid w:val="006C2982"/>
    <w:rsid w:val="006C49CB"/>
    <w:rsid w:val="006C536F"/>
    <w:rsid w:val="006C5D5B"/>
    <w:rsid w:val="006D170F"/>
    <w:rsid w:val="006D1BCE"/>
    <w:rsid w:val="006D239A"/>
    <w:rsid w:val="006D3B18"/>
    <w:rsid w:val="006D44CC"/>
    <w:rsid w:val="006D7550"/>
    <w:rsid w:val="006D7832"/>
    <w:rsid w:val="006D7C09"/>
    <w:rsid w:val="006E1302"/>
    <w:rsid w:val="006E1DFF"/>
    <w:rsid w:val="006E2245"/>
    <w:rsid w:val="006E22BA"/>
    <w:rsid w:val="006E231B"/>
    <w:rsid w:val="006E2824"/>
    <w:rsid w:val="006E393A"/>
    <w:rsid w:val="006E3C2B"/>
    <w:rsid w:val="006E46E0"/>
    <w:rsid w:val="006E512A"/>
    <w:rsid w:val="006E55B4"/>
    <w:rsid w:val="006E5A05"/>
    <w:rsid w:val="006E5C9A"/>
    <w:rsid w:val="006E6F90"/>
    <w:rsid w:val="006E7059"/>
    <w:rsid w:val="006E77C7"/>
    <w:rsid w:val="006E7BA5"/>
    <w:rsid w:val="006E7E50"/>
    <w:rsid w:val="006F1C6D"/>
    <w:rsid w:val="006F2B25"/>
    <w:rsid w:val="006F5948"/>
    <w:rsid w:val="006F69B6"/>
    <w:rsid w:val="006F7722"/>
    <w:rsid w:val="007006F3"/>
    <w:rsid w:val="00700FB3"/>
    <w:rsid w:val="00701E50"/>
    <w:rsid w:val="00702916"/>
    <w:rsid w:val="00704303"/>
    <w:rsid w:val="00704432"/>
    <w:rsid w:val="00704A0F"/>
    <w:rsid w:val="007051DF"/>
    <w:rsid w:val="00706E2B"/>
    <w:rsid w:val="00710F63"/>
    <w:rsid w:val="0071255B"/>
    <w:rsid w:val="00715D3E"/>
    <w:rsid w:val="00720AD1"/>
    <w:rsid w:val="007247D8"/>
    <w:rsid w:val="00724DA4"/>
    <w:rsid w:val="00724FD2"/>
    <w:rsid w:val="007250FA"/>
    <w:rsid w:val="00730FDD"/>
    <w:rsid w:val="00733349"/>
    <w:rsid w:val="0073418A"/>
    <w:rsid w:val="007362D5"/>
    <w:rsid w:val="0073744B"/>
    <w:rsid w:val="007419A0"/>
    <w:rsid w:val="00744011"/>
    <w:rsid w:val="00744909"/>
    <w:rsid w:val="00744C16"/>
    <w:rsid w:val="00747A3A"/>
    <w:rsid w:val="00750660"/>
    <w:rsid w:val="007513EC"/>
    <w:rsid w:val="007526E1"/>
    <w:rsid w:val="00754D0B"/>
    <w:rsid w:val="00756C64"/>
    <w:rsid w:val="00757BDA"/>
    <w:rsid w:val="00760D06"/>
    <w:rsid w:val="00763912"/>
    <w:rsid w:val="00764C10"/>
    <w:rsid w:val="00764EDC"/>
    <w:rsid w:val="00767822"/>
    <w:rsid w:val="00770374"/>
    <w:rsid w:val="007706EE"/>
    <w:rsid w:val="00770C1A"/>
    <w:rsid w:val="00772D82"/>
    <w:rsid w:val="00774475"/>
    <w:rsid w:val="00774E44"/>
    <w:rsid w:val="007773A1"/>
    <w:rsid w:val="00777C82"/>
    <w:rsid w:val="00780D57"/>
    <w:rsid w:val="0078209A"/>
    <w:rsid w:val="007823C5"/>
    <w:rsid w:val="00784801"/>
    <w:rsid w:val="00784C9E"/>
    <w:rsid w:val="00785258"/>
    <w:rsid w:val="0078554A"/>
    <w:rsid w:val="007862C7"/>
    <w:rsid w:val="0078659E"/>
    <w:rsid w:val="007907C5"/>
    <w:rsid w:val="00791F02"/>
    <w:rsid w:val="00792388"/>
    <w:rsid w:val="0079324A"/>
    <w:rsid w:val="00794EEE"/>
    <w:rsid w:val="00797D39"/>
    <w:rsid w:val="007A0799"/>
    <w:rsid w:val="007A12E1"/>
    <w:rsid w:val="007A1973"/>
    <w:rsid w:val="007A2704"/>
    <w:rsid w:val="007A2F74"/>
    <w:rsid w:val="007A3CD9"/>
    <w:rsid w:val="007A4D43"/>
    <w:rsid w:val="007A635E"/>
    <w:rsid w:val="007A6E96"/>
    <w:rsid w:val="007B1958"/>
    <w:rsid w:val="007B1B79"/>
    <w:rsid w:val="007B22DB"/>
    <w:rsid w:val="007B2730"/>
    <w:rsid w:val="007B3686"/>
    <w:rsid w:val="007B67E7"/>
    <w:rsid w:val="007B7371"/>
    <w:rsid w:val="007B7863"/>
    <w:rsid w:val="007C071F"/>
    <w:rsid w:val="007C1672"/>
    <w:rsid w:val="007C2962"/>
    <w:rsid w:val="007C2A33"/>
    <w:rsid w:val="007C2C37"/>
    <w:rsid w:val="007C3E81"/>
    <w:rsid w:val="007C42AC"/>
    <w:rsid w:val="007C4786"/>
    <w:rsid w:val="007C4BF5"/>
    <w:rsid w:val="007C505A"/>
    <w:rsid w:val="007C5CF2"/>
    <w:rsid w:val="007C7018"/>
    <w:rsid w:val="007D063B"/>
    <w:rsid w:val="007D0843"/>
    <w:rsid w:val="007D096B"/>
    <w:rsid w:val="007D1E5A"/>
    <w:rsid w:val="007D1ECA"/>
    <w:rsid w:val="007D406B"/>
    <w:rsid w:val="007D55E6"/>
    <w:rsid w:val="007D60E7"/>
    <w:rsid w:val="007D742F"/>
    <w:rsid w:val="007E0960"/>
    <w:rsid w:val="007E0D38"/>
    <w:rsid w:val="007E1944"/>
    <w:rsid w:val="007E2741"/>
    <w:rsid w:val="007E4824"/>
    <w:rsid w:val="007E4BDC"/>
    <w:rsid w:val="007E4E4F"/>
    <w:rsid w:val="007E573E"/>
    <w:rsid w:val="007E7FFB"/>
    <w:rsid w:val="007F04BF"/>
    <w:rsid w:val="007F177C"/>
    <w:rsid w:val="007F24C4"/>
    <w:rsid w:val="007F3EF5"/>
    <w:rsid w:val="007F3F72"/>
    <w:rsid w:val="007F5336"/>
    <w:rsid w:val="007F5F65"/>
    <w:rsid w:val="007F6550"/>
    <w:rsid w:val="007F77D2"/>
    <w:rsid w:val="007F7D5D"/>
    <w:rsid w:val="007F7F4F"/>
    <w:rsid w:val="00801502"/>
    <w:rsid w:val="00803134"/>
    <w:rsid w:val="00803217"/>
    <w:rsid w:val="008063E1"/>
    <w:rsid w:val="008068A2"/>
    <w:rsid w:val="0080740D"/>
    <w:rsid w:val="008104AD"/>
    <w:rsid w:val="008105A0"/>
    <w:rsid w:val="00810A84"/>
    <w:rsid w:val="00812ACD"/>
    <w:rsid w:val="008130BC"/>
    <w:rsid w:val="00813AF5"/>
    <w:rsid w:val="00820E38"/>
    <w:rsid w:val="00822B81"/>
    <w:rsid w:val="00823113"/>
    <w:rsid w:val="008231B0"/>
    <w:rsid w:val="00825640"/>
    <w:rsid w:val="0082661C"/>
    <w:rsid w:val="0082701B"/>
    <w:rsid w:val="008273B9"/>
    <w:rsid w:val="00827608"/>
    <w:rsid w:val="00827A0B"/>
    <w:rsid w:val="00827FE2"/>
    <w:rsid w:val="00831A88"/>
    <w:rsid w:val="00832310"/>
    <w:rsid w:val="008327F9"/>
    <w:rsid w:val="008328B2"/>
    <w:rsid w:val="00832ACD"/>
    <w:rsid w:val="0083346A"/>
    <w:rsid w:val="00833A40"/>
    <w:rsid w:val="00833D77"/>
    <w:rsid w:val="00835213"/>
    <w:rsid w:val="008362B3"/>
    <w:rsid w:val="00836427"/>
    <w:rsid w:val="00836CA4"/>
    <w:rsid w:val="008404EA"/>
    <w:rsid w:val="008410DC"/>
    <w:rsid w:val="00843842"/>
    <w:rsid w:val="00843A6D"/>
    <w:rsid w:val="00843F85"/>
    <w:rsid w:val="0084669C"/>
    <w:rsid w:val="0084743B"/>
    <w:rsid w:val="00847937"/>
    <w:rsid w:val="00847F5A"/>
    <w:rsid w:val="0085155D"/>
    <w:rsid w:val="0085184F"/>
    <w:rsid w:val="00857646"/>
    <w:rsid w:val="0085791F"/>
    <w:rsid w:val="00861284"/>
    <w:rsid w:val="00861625"/>
    <w:rsid w:val="008617B5"/>
    <w:rsid w:val="0086307D"/>
    <w:rsid w:val="008655A6"/>
    <w:rsid w:val="00865E93"/>
    <w:rsid w:val="008670D5"/>
    <w:rsid w:val="008671E4"/>
    <w:rsid w:val="00870828"/>
    <w:rsid w:val="0087131D"/>
    <w:rsid w:val="008719CA"/>
    <w:rsid w:val="0087219A"/>
    <w:rsid w:val="00872C07"/>
    <w:rsid w:val="00872DEC"/>
    <w:rsid w:val="00873A6E"/>
    <w:rsid w:val="00875931"/>
    <w:rsid w:val="00876707"/>
    <w:rsid w:val="008803C4"/>
    <w:rsid w:val="0088080B"/>
    <w:rsid w:val="00881272"/>
    <w:rsid w:val="008824B2"/>
    <w:rsid w:val="00882685"/>
    <w:rsid w:val="008842D2"/>
    <w:rsid w:val="0088526A"/>
    <w:rsid w:val="0088609E"/>
    <w:rsid w:val="00894224"/>
    <w:rsid w:val="008962D2"/>
    <w:rsid w:val="0089691C"/>
    <w:rsid w:val="00896A6A"/>
    <w:rsid w:val="00896BC8"/>
    <w:rsid w:val="00897193"/>
    <w:rsid w:val="008A031E"/>
    <w:rsid w:val="008A0D48"/>
    <w:rsid w:val="008A14A9"/>
    <w:rsid w:val="008A1ADA"/>
    <w:rsid w:val="008A2D6D"/>
    <w:rsid w:val="008A4C1D"/>
    <w:rsid w:val="008A6EB7"/>
    <w:rsid w:val="008A76D0"/>
    <w:rsid w:val="008A7E88"/>
    <w:rsid w:val="008B07D7"/>
    <w:rsid w:val="008B1A02"/>
    <w:rsid w:val="008B20F6"/>
    <w:rsid w:val="008B4F8F"/>
    <w:rsid w:val="008B5560"/>
    <w:rsid w:val="008B557F"/>
    <w:rsid w:val="008B5F3A"/>
    <w:rsid w:val="008B7361"/>
    <w:rsid w:val="008B7618"/>
    <w:rsid w:val="008C106B"/>
    <w:rsid w:val="008C2172"/>
    <w:rsid w:val="008C218F"/>
    <w:rsid w:val="008C2344"/>
    <w:rsid w:val="008C2B83"/>
    <w:rsid w:val="008C3050"/>
    <w:rsid w:val="008C3597"/>
    <w:rsid w:val="008C3653"/>
    <w:rsid w:val="008C36DC"/>
    <w:rsid w:val="008C495A"/>
    <w:rsid w:val="008C5930"/>
    <w:rsid w:val="008C5DBA"/>
    <w:rsid w:val="008C5F3E"/>
    <w:rsid w:val="008C7790"/>
    <w:rsid w:val="008D2252"/>
    <w:rsid w:val="008D3B42"/>
    <w:rsid w:val="008D46B0"/>
    <w:rsid w:val="008D6097"/>
    <w:rsid w:val="008D60D5"/>
    <w:rsid w:val="008D620A"/>
    <w:rsid w:val="008D64F2"/>
    <w:rsid w:val="008D6E66"/>
    <w:rsid w:val="008D774A"/>
    <w:rsid w:val="008D7979"/>
    <w:rsid w:val="008E0212"/>
    <w:rsid w:val="008E2DD5"/>
    <w:rsid w:val="008E3774"/>
    <w:rsid w:val="008E3898"/>
    <w:rsid w:val="008E5478"/>
    <w:rsid w:val="008E638E"/>
    <w:rsid w:val="008E6A9D"/>
    <w:rsid w:val="008E6CF3"/>
    <w:rsid w:val="008F202C"/>
    <w:rsid w:val="008F254E"/>
    <w:rsid w:val="008F3F9D"/>
    <w:rsid w:val="008F3FFB"/>
    <w:rsid w:val="008F40D1"/>
    <w:rsid w:val="008F5B43"/>
    <w:rsid w:val="008F5FDB"/>
    <w:rsid w:val="008F610A"/>
    <w:rsid w:val="008F6387"/>
    <w:rsid w:val="00900623"/>
    <w:rsid w:val="00901AFA"/>
    <w:rsid w:val="00901CDC"/>
    <w:rsid w:val="00902E68"/>
    <w:rsid w:val="00903CCE"/>
    <w:rsid w:val="009050CA"/>
    <w:rsid w:val="00905246"/>
    <w:rsid w:val="0090538C"/>
    <w:rsid w:val="00906EE1"/>
    <w:rsid w:val="00907510"/>
    <w:rsid w:val="00910919"/>
    <w:rsid w:val="00911A42"/>
    <w:rsid w:val="00911B51"/>
    <w:rsid w:val="00912BC6"/>
    <w:rsid w:val="009132F8"/>
    <w:rsid w:val="00913A27"/>
    <w:rsid w:val="0091410D"/>
    <w:rsid w:val="00917D39"/>
    <w:rsid w:val="0092145D"/>
    <w:rsid w:val="009218B5"/>
    <w:rsid w:val="00921CDD"/>
    <w:rsid w:val="00921F8B"/>
    <w:rsid w:val="009233C0"/>
    <w:rsid w:val="009254B7"/>
    <w:rsid w:val="00926594"/>
    <w:rsid w:val="009268D5"/>
    <w:rsid w:val="00926994"/>
    <w:rsid w:val="00927E17"/>
    <w:rsid w:val="00930CEE"/>
    <w:rsid w:val="009311F0"/>
    <w:rsid w:val="009322F1"/>
    <w:rsid w:val="00932A76"/>
    <w:rsid w:val="00934198"/>
    <w:rsid w:val="00934260"/>
    <w:rsid w:val="00934A60"/>
    <w:rsid w:val="00936724"/>
    <w:rsid w:val="00936848"/>
    <w:rsid w:val="00940E55"/>
    <w:rsid w:val="00941FFF"/>
    <w:rsid w:val="009439B1"/>
    <w:rsid w:val="00943FF3"/>
    <w:rsid w:val="00944732"/>
    <w:rsid w:val="00945011"/>
    <w:rsid w:val="0094598A"/>
    <w:rsid w:val="00946308"/>
    <w:rsid w:val="0094638F"/>
    <w:rsid w:val="009464CB"/>
    <w:rsid w:val="009468F0"/>
    <w:rsid w:val="009501DB"/>
    <w:rsid w:val="00953019"/>
    <w:rsid w:val="0095381F"/>
    <w:rsid w:val="00953C88"/>
    <w:rsid w:val="00954DEA"/>
    <w:rsid w:val="009554DE"/>
    <w:rsid w:val="00955691"/>
    <w:rsid w:val="00957816"/>
    <w:rsid w:val="00961157"/>
    <w:rsid w:val="0096226E"/>
    <w:rsid w:val="0096390A"/>
    <w:rsid w:val="00964D0C"/>
    <w:rsid w:val="00965C5B"/>
    <w:rsid w:val="00965E1B"/>
    <w:rsid w:val="00966137"/>
    <w:rsid w:val="0096684B"/>
    <w:rsid w:val="00967E98"/>
    <w:rsid w:val="009713FC"/>
    <w:rsid w:val="00971AC2"/>
    <w:rsid w:val="00972C7F"/>
    <w:rsid w:val="00972E99"/>
    <w:rsid w:val="009734E9"/>
    <w:rsid w:val="00974785"/>
    <w:rsid w:val="00976E46"/>
    <w:rsid w:val="00977411"/>
    <w:rsid w:val="00977AC4"/>
    <w:rsid w:val="00980FA9"/>
    <w:rsid w:val="00981145"/>
    <w:rsid w:val="0098313B"/>
    <w:rsid w:val="0098315C"/>
    <w:rsid w:val="00983234"/>
    <w:rsid w:val="00983A2B"/>
    <w:rsid w:val="00985F0E"/>
    <w:rsid w:val="009873A7"/>
    <w:rsid w:val="00987AF6"/>
    <w:rsid w:val="00991A95"/>
    <w:rsid w:val="00992EB4"/>
    <w:rsid w:val="0099479A"/>
    <w:rsid w:val="009954E8"/>
    <w:rsid w:val="009A041E"/>
    <w:rsid w:val="009A0C79"/>
    <w:rsid w:val="009A1473"/>
    <w:rsid w:val="009A3B98"/>
    <w:rsid w:val="009A4BD6"/>
    <w:rsid w:val="009A6F16"/>
    <w:rsid w:val="009B1A30"/>
    <w:rsid w:val="009B257B"/>
    <w:rsid w:val="009B339D"/>
    <w:rsid w:val="009B3603"/>
    <w:rsid w:val="009B4FB4"/>
    <w:rsid w:val="009B5109"/>
    <w:rsid w:val="009B5A14"/>
    <w:rsid w:val="009B5CF3"/>
    <w:rsid w:val="009B5DF4"/>
    <w:rsid w:val="009C0C39"/>
    <w:rsid w:val="009C1610"/>
    <w:rsid w:val="009C1AA0"/>
    <w:rsid w:val="009C23C0"/>
    <w:rsid w:val="009C3EC4"/>
    <w:rsid w:val="009D0145"/>
    <w:rsid w:val="009D1231"/>
    <w:rsid w:val="009D1805"/>
    <w:rsid w:val="009D21E3"/>
    <w:rsid w:val="009D3E7E"/>
    <w:rsid w:val="009E1A09"/>
    <w:rsid w:val="009E29EC"/>
    <w:rsid w:val="009E3DB9"/>
    <w:rsid w:val="009E3E77"/>
    <w:rsid w:val="009E5CA3"/>
    <w:rsid w:val="009E7D89"/>
    <w:rsid w:val="009F0B8E"/>
    <w:rsid w:val="009F1E70"/>
    <w:rsid w:val="009F41E5"/>
    <w:rsid w:val="009F5C1D"/>
    <w:rsid w:val="009F631A"/>
    <w:rsid w:val="009F7241"/>
    <w:rsid w:val="009F7F48"/>
    <w:rsid w:val="00A0198C"/>
    <w:rsid w:val="00A02184"/>
    <w:rsid w:val="00A02545"/>
    <w:rsid w:val="00A025E6"/>
    <w:rsid w:val="00A0407A"/>
    <w:rsid w:val="00A0554F"/>
    <w:rsid w:val="00A05555"/>
    <w:rsid w:val="00A05C46"/>
    <w:rsid w:val="00A0635A"/>
    <w:rsid w:val="00A06D89"/>
    <w:rsid w:val="00A0799D"/>
    <w:rsid w:val="00A11946"/>
    <w:rsid w:val="00A1237A"/>
    <w:rsid w:val="00A16AA1"/>
    <w:rsid w:val="00A17AB1"/>
    <w:rsid w:val="00A20E14"/>
    <w:rsid w:val="00A21C3D"/>
    <w:rsid w:val="00A229C7"/>
    <w:rsid w:val="00A27D69"/>
    <w:rsid w:val="00A27F49"/>
    <w:rsid w:val="00A3123F"/>
    <w:rsid w:val="00A31B41"/>
    <w:rsid w:val="00A32366"/>
    <w:rsid w:val="00A33B47"/>
    <w:rsid w:val="00A355C5"/>
    <w:rsid w:val="00A35790"/>
    <w:rsid w:val="00A404E6"/>
    <w:rsid w:val="00A40B7B"/>
    <w:rsid w:val="00A4350E"/>
    <w:rsid w:val="00A43D42"/>
    <w:rsid w:val="00A44441"/>
    <w:rsid w:val="00A45A89"/>
    <w:rsid w:val="00A46560"/>
    <w:rsid w:val="00A47F12"/>
    <w:rsid w:val="00A51110"/>
    <w:rsid w:val="00A52731"/>
    <w:rsid w:val="00A5292A"/>
    <w:rsid w:val="00A53580"/>
    <w:rsid w:val="00A54815"/>
    <w:rsid w:val="00A56A35"/>
    <w:rsid w:val="00A56BA8"/>
    <w:rsid w:val="00A56D29"/>
    <w:rsid w:val="00A56DE6"/>
    <w:rsid w:val="00A57F8D"/>
    <w:rsid w:val="00A621A3"/>
    <w:rsid w:val="00A6393C"/>
    <w:rsid w:val="00A6472C"/>
    <w:rsid w:val="00A662C8"/>
    <w:rsid w:val="00A66DE2"/>
    <w:rsid w:val="00A67515"/>
    <w:rsid w:val="00A700E8"/>
    <w:rsid w:val="00A70227"/>
    <w:rsid w:val="00A722CD"/>
    <w:rsid w:val="00A72FF1"/>
    <w:rsid w:val="00A74A96"/>
    <w:rsid w:val="00A7783B"/>
    <w:rsid w:val="00A8050C"/>
    <w:rsid w:val="00A80580"/>
    <w:rsid w:val="00A80A55"/>
    <w:rsid w:val="00A81089"/>
    <w:rsid w:val="00A8135F"/>
    <w:rsid w:val="00A84373"/>
    <w:rsid w:val="00A843F3"/>
    <w:rsid w:val="00A847D3"/>
    <w:rsid w:val="00A84CC2"/>
    <w:rsid w:val="00A85DCB"/>
    <w:rsid w:val="00A86D23"/>
    <w:rsid w:val="00A877B6"/>
    <w:rsid w:val="00A91F0F"/>
    <w:rsid w:val="00A963D9"/>
    <w:rsid w:val="00A96A30"/>
    <w:rsid w:val="00A97EA1"/>
    <w:rsid w:val="00AA17EA"/>
    <w:rsid w:val="00AA25F8"/>
    <w:rsid w:val="00AA2A0E"/>
    <w:rsid w:val="00AA3772"/>
    <w:rsid w:val="00AA602E"/>
    <w:rsid w:val="00AA63E3"/>
    <w:rsid w:val="00AA711C"/>
    <w:rsid w:val="00AB0063"/>
    <w:rsid w:val="00AB04FE"/>
    <w:rsid w:val="00AB0733"/>
    <w:rsid w:val="00AB106E"/>
    <w:rsid w:val="00AB2224"/>
    <w:rsid w:val="00AB47CB"/>
    <w:rsid w:val="00AB4CE3"/>
    <w:rsid w:val="00AB5552"/>
    <w:rsid w:val="00AB622D"/>
    <w:rsid w:val="00AB6ADD"/>
    <w:rsid w:val="00AB7ADF"/>
    <w:rsid w:val="00AC0CBE"/>
    <w:rsid w:val="00AC2EA9"/>
    <w:rsid w:val="00AC3599"/>
    <w:rsid w:val="00AC36D6"/>
    <w:rsid w:val="00AC3F9C"/>
    <w:rsid w:val="00AC4539"/>
    <w:rsid w:val="00AC60FE"/>
    <w:rsid w:val="00AC6568"/>
    <w:rsid w:val="00AC67AB"/>
    <w:rsid w:val="00AC6EE7"/>
    <w:rsid w:val="00AC77AD"/>
    <w:rsid w:val="00AC77DE"/>
    <w:rsid w:val="00AD0281"/>
    <w:rsid w:val="00AD0D17"/>
    <w:rsid w:val="00AD3214"/>
    <w:rsid w:val="00AD3265"/>
    <w:rsid w:val="00AD4EAD"/>
    <w:rsid w:val="00AD7CED"/>
    <w:rsid w:val="00AE00BB"/>
    <w:rsid w:val="00AE05D3"/>
    <w:rsid w:val="00AE355A"/>
    <w:rsid w:val="00AE38CD"/>
    <w:rsid w:val="00AE43F8"/>
    <w:rsid w:val="00AE57F5"/>
    <w:rsid w:val="00AE6089"/>
    <w:rsid w:val="00AE60A3"/>
    <w:rsid w:val="00AF2E84"/>
    <w:rsid w:val="00AF2F08"/>
    <w:rsid w:val="00AF3F65"/>
    <w:rsid w:val="00AF4047"/>
    <w:rsid w:val="00AF41A3"/>
    <w:rsid w:val="00AF6620"/>
    <w:rsid w:val="00AF6974"/>
    <w:rsid w:val="00AF6D99"/>
    <w:rsid w:val="00AF7191"/>
    <w:rsid w:val="00AF7B67"/>
    <w:rsid w:val="00B0074E"/>
    <w:rsid w:val="00B007EA"/>
    <w:rsid w:val="00B01E3E"/>
    <w:rsid w:val="00B02131"/>
    <w:rsid w:val="00B02E00"/>
    <w:rsid w:val="00B038CD"/>
    <w:rsid w:val="00B062C9"/>
    <w:rsid w:val="00B06F52"/>
    <w:rsid w:val="00B06F84"/>
    <w:rsid w:val="00B07DDE"/>
    <w:rsid w:val="00B107B4"/>
    <w:rsid w:val="00B10D20"/>
    <w:rsid w:val="00B11129"/>
    <w:rsid w:val="00B1208D"/>
    <w:rsid w:val="00B12576"/>
    <w:rsid w:val="00B12864"/>
    <w:rsid w:val="00B1400B"/>
    <w:rsid w:val="00B148DD"/>
    <w:rsid w:val="00B201A7"/>
    <w:rsid w:val="00B2084C"/>
    <w:rsid w:val="00B21A98"/>
    <w:rsid w:val="00B21EC3"/>
    <w:rsid w:val="00B2236F"/>
    <w:rsid w:val="00B23122"/>
    <w:rsid w:val="00B23708"/>
    <w:rsid w:val="00B23CCE"/>
    <w:rsid w:val="00B2472A"/>
    <w:rsid w:val="00B24CF4"/>
    <w:rsid w:val="00B24E70"/>
    <w:rsid w:val="00B327CD"/>
    <w:rsid w:val="00B400C9"/>
    <w:rsid w:val="00B40730"/>
    <w:rsid w:val="00B42A40"/>
    <w:rsid w:val="00B446FA"/>
    <w:rsid w:val="00B44F1E"/>
    <w:rsid w:val="00B4515A"/>
    <w:rsid w:val="00B46CEE"/>
    <w:rsid w:val="00B46F4A"/>
    <w:rsid w:val="00B47C20"/>
    <w:rsid w:val="00B51F15"/>
    <w:rsid w:val="00B51FB2"/>
    <w:rsid w:val="00B523DC"/>
    <w:rsid w:val="00B525AE"/>
    <w:rsid w:val="00B5381C"/>
    <w:rsid w:val="00B53FD9"/>
    <w:rsid w:val="00B563EF"/>
    <w:rsid w:val="00B567F6"/>
    <w:rsid w:val="00B56DF3"/>
    <w:rsid w:val="00B57A5C"/>
    <w:rsid w:val="00B602BD"/>
    <w:rsid w:val="00B60330"/>
    <w:rsid w:val="00B60663"/>
    <w:rsid w:val="00B616F6"/>
    <w:rsid w:val="00B6185B"/>
    <w:rsid w:val="00B638EB"/>
    <w:rsid w:val="00B63DED"/>
    <w:rsid w:val="00B63E8A"/>
    <w:rsid w:val="00B63F5B"/>
    <w:rsid w:val="00B70D64"/>
    <w:rsid w:val="00B7102C"/>
    <w:rsid w:val="00B72877"/>
    <w:rsid w:val="00B74563"/>
    <w:rsid w:val="00B753E7"/>
    <w:rsid w:val="00B7759E"/>
    <w:rsid w:val="00B809B8"/>
    <w:rsid w:val="00B84532"/>
    <w:rsid w:val="00B84A8B"/>
    <w:rsid w:val="00B84FF7"/>
    <w:rsid w:val="00B86AF3"/>
    <w:rsid w:val="00B86DA6"/>
    <w:rsid w:val="00B87FEC"/>
    <w:rsid w:val="00B90360"/>
    <w:rsid w:val="00B904CE"/>
    <w:rsid w:val="00B91243"/>
    <w:rsid w:val="00B9192D"/>
    <w:rsid w:val="00B9309B"/>
    <w:rsid w:val="00B9336C"/>
    <w:rsid w:val="00B93C2F"/>
    <w:rsid w:val="00B93DD4"/>
    <w:rsid w:val="00B952BE"/>
    <w:rsid w:val="00B956AD"/>
    <w:rsid w:val="00B970ED"/>
    <w:rsid w:val="00BA0786"/>
    <w:rsid w:val="00BA1F40"/>
    <w:rsid w:val="00BA476B"/>
    <w:rsid w:val="00BA4820"/>
    <w:rsid w:val="00BA4D1A"/>
    <w:rsid w:val="00BA67A6"/>
    <w:rsid w:val="00BB05FA"/>
    <w:rsid w:val="00BB2AEF"/>
    <w:rsid w:val="00BB376D"/>
    <w:rsid w:val="00BB45CB"/>
    <w:rsid w:val="00BB5B10"/>
    <w:rsid w:val="00BB6B17"/>
    <w:rsid w:val="00BB6BF2"/>
    <w:rsid w:val="00BB74D0"/>
    <w:rsid w:val="00BC0F5E"/>
    <w:rsid w:val="00BC2A6C"/>
    <w:rsid w:val="00BC3EBC"/>
    <w:rsid w:val="00BC45C1"/>
    <w:rsid w:val="00BC4B3A"/>
    <w:rsid w:val="00BC4E19"/>
    <w:rsid w:val="00BC56D6"/>
    <w:rsid w:val="00BC5BD0"/>
    <w:rsid w:val="00BC6417"/>
    <w:rsid w:val="00BC716C"/>
    <w:rsid w:val="00BD09A1"/>
    <w:rsid w:val="00BD0A67"/>
    <w:rsid w:val="00BD0B20"/>
    <w:rsid w:val="00BD3DAE"/>
    <w:rsid w:val="00BD566E"/>
    <w:rsid w:val="00BD5714"/>
    <w:rsid w:val="00BD630A"/>
    <w:rsid w:val="00BE399E"/>
    <w:rsid w:val="00BE59EF"/>
    <w:rsid w:val="00BE6F9C"/>
    <w:rsid w:val="00BE72A0"/>
    <w:rsid w:val="00BF0534"/>
    <w:rsid w:val="00BF1775"/>
    <w:rsid w:val="00BF201D"/>
    <w:rsid w:val="00BF2087"/>
    <w:rsid w:val="00BF3ABD"/>
    <w:rsid w:val="00BF3B3E"/>
    <w:rsid w:val="00BF462E"/>
    <w:rsid w:val="00BF51F5"/>
    <w:rsid w:val="00BF5721"/>
    <w:rsid w:val="00BF6446"/>
    <w:rsid w:val="00BF653E"/>
    <w:rsid w:val="00BF662E"/>
    <w:rsid w:val="00BF6BCA"/>
    <w:rsid w:val="00BF7405"/>
    <w:rsid w:val="00C01AD6"/>
    <w:rsid w:val="00C0490B"/>
    <w:rsid w:val="00C053AE"/>
    <w:rsid w:val="00C06B40"/>
    <w:rsid w:val="00C07904"/>
    <w:rsid w:val="00C1044F"/>
    <w:rsid w:val="00C10AFE"/>
    <w:rsid w:val="00C121AF"/>
    <w:rsid w:val="00C14C80"/>
    <w:rsid w:val="00C15901"/>
    <w:rsid w:val="00C16D4D"/>
    <w:rsid w:val="00C1724A"/>
    <w:rsid w:val="00C172A1"/>
    <w:rsid w:val="00C208CF"/>
    <w:rsid w:val="00C2157B"/>
    <w:rsid w:val="00C2162A"/>
    <w:rsid w:val="00C26377"/>
    <w:rsid w:val="00C2671D"/>
    <w:rsid w:val="00C27853"/>
    <w:rsid w:val="00C30612"/>
    <w:rsid w:val="00C307D0"/>
    <w:rsid w:val="00C31066"/>
    <w:rsid w:val="00C32DB5"/>
    <w:rsid w:val="00C33D0F"/>
    <w:rsid w:val="00C33D5D"/>
    <w:rsid w:val="00C34D56"/>
    <w:rsid w:val="00C355A5"/>
    <w:rsid w:val="00C37F50"/>
    <w:rsid w:val="00C411E3"/>
    <w:rsid w:val="00C42390"/>
    <w:rsid w:val="00C42F03"/>
    <w:rsid w:val="00C43B64"/>
    <w:rsid w:val="00C46985"/>
    <w:rsid w:val="00C507CA"/>
    <w:rsid w:val="00C50858"/>
    <w:rsid w:val="00C51634"/>
    <w:rsid w:val="00C518C6"/>
    <w:rsid w:val="00C51A8B"/>
    <w:rsid w:val="00C539ED"/>
    <w:rsid w:val="00C53A94"/>
    <w:rsid w:val="00C53F37"/>
    <w:rsid w:val="00C5499A"/>
    <w:rsid w:val="00C54B77"/>
    <w:rsid w:val="00C54C74"/>
    <w:rsid w:val="00C55021"/>
    <w:rsid w:val="00C604BA"/>
    <w:rsid w:val="00C60E0C"/>
    <w:rsid w:val="00C617F7"/>
    <w:rsid w:val="00C62A0F"/>
    <w:rsid w:val="00C638A8"/>
    <w:rsid w:val="00C64246"/>
    <w:rsid w:val="00C64296"/>
    <w:rsid w:val="00C647BF"/>
    <w:rsid w:val="00C66160"/>
    <w:rsid w:val="00C662FD"/>
    <w:rsid w:val="00C6672D"/>
    <w:rsid w:val="00C70707"/>
    <w:rsid w:val="00C71FD6"/>
    <w:rsid w:val="00C72B3B"/>
    <w:rsid w:val="00C754A2"/>
    <w:rsid w:val="00C75B24"/>
    <w:rsid w:val="00C766BD"/>
    <w:rsid w:val="00C772D0"/>
    <w:rsid w:val="00C80F90"/>
    <w:rsid w:val="00C81472"/>
    <w:rsid w:val="00C82862"/>
    <w:rsid w:val="00C82A98"/>
    <w:rsid w:val="00C83110"/>
    <w:rsid w:val="00C84E4D"/>
    <w:rsid w:val="00C85140"/>
    <w:rsid w:val="00C86F79"/>
    <w:rsid w:val="00C87D85"/>
    <w:rsid w:val="00C90420"/>
    <w:rsid w:val="00C9076F"/>
    <w:rsid w:val="00C90B64"/>
    <w:rsid w:val="00C92E5E"/>
    <w:rsid w:val="00C93BF2"/>
    <w:rsid w:val="00C9493F"/>
    <w:rsid w:val="00C94B3B"/>
    <w:rsid w:val="00C95E05"/>
    <w:rsid w:val="00CA08EB"/>
    <w:rsid w:val="00CA2FD0"/>
    <w:rsid w:val="00CA3826"/>
    <w:rsid w:val="00CA53FD"/>
    <w:rsid w:val="00CA7EBC"/>
    <w:rsid w:val="00CB0F7A"/>
    <w:rsid w:val="00CB1489"/>
    <w:rsid w:val="00CB1CEC"/>
    <w:rsid w:val="00CB211B"/>
    <w:rsid w:val="00CB2F5E"/>
    <w:rsid w:val="00CB3DF5"/>
    <w:rsid w:val="00CB42D8"/>
    <w:rsid w:val="00CB45A3"/>
    <w:rsid w:val="00CB468F"/>
    <w:rsid w:val="00CB5F46"/>
    <w:rsid w:val="00CB626D"/>
    <w:rsid w:val="00CB64B0"/>
    <w:rsid w:val="00CB7B8F"/>
    <w:rsid w:val="00CC0ED3"/>
    <w:rsid w:val="00CC1DF5"/>
    <w:rsid w:val="00CC2D86"/>
    <w:rsid w:val="00CC3875"/>
    <w:rsid w:val="00CC44D5"/>
    <w:rsid w:val="00CC60ED"/>
    <w:rsid w:val="00CD14CC"/>
    <w:rsid w:val="00CD198C"/>
    <w:rsid w:val="00CD1FBA"/>
    <w:rsid w:val="00CD2BA2"/>
    <w:rsid w:val="00CD2F8F"/>
    <w:rsid w:val="00CD5181"/>
    <w:rsid w:val="00CD5328"/>
    <w:rsid w:val="00CD56F2"/>
    <w:rsid w:val="00CD5E26"/>
    <w:rsid w:val="00CD6658"/>
    <w:rsid w:val="00CD6ADC"/>
    <w:rsid w:val="00CD7485"/>
    <w:rsid w:val="00CE0505"/>
    <w:rsid w:val="00CE2360"/>
    <w:rsid w:val="00CE236C"/>
    <w:rsid w:val="00CE315D"/>
    <w:rsid w:val="00CE3AED"/>
    <w:rsid w:val="00CE441E"/>
    <w:rsid w:val="00CE4D4F"/>
    <w:rsid w:val="00CE552E"/>
    <w:rsid w:val="00CE62F0"/>
    <w:rsid w:val="00CE74BD"/>
    <w:rsid w:val="00CF0047"/>
    <w:rsid w:val="00CF107D"/>
    <w:rsid w:val="00CF18A2"/>
    <w:rsid w:val="00CF2445"/>
    <w:rsid w:val="00CF3200"/>
    <w:rsid w:val="00CF398C"/>
    <w:rsid w:val="00CF6C7C"/>
    <w:rsid w:val="00CF6D9A"/>
    <w:rsid w:val="00D006C2"/>
    <w:rsid w:val="00D00F19"/>
    <w:rsid w:val="00D029CA"/>
    <w:rsid w:val="00D03997"/>
    <w:rsid w:val="00D040B1"/>
    <w:rsid w:val="00D0450D"/>
    <w:rsid w:val="00D04A25"/>
    <w:rsid w:val="00D06AC0"/>
    <w:rsid w:val="00D06ACB"/>
    <w:rsid w:val="00D11FC6"/>
    <w:rsid w:val="00D13BD2"/>
    <w:rsid w:val="00D13D60"/>
    <w:rsid w:val="00D14571"/>
    <w:rsid w:val="00D15DF4"/>
    <w:rsid w:val="00D17E31"/>
    <w:rsid w:val="00D200AA"/>
    <w:rsid w:val="00D22895"/>
    <w:rsid w:val="00D2468E"/>
    <w:rsid w:val="00D24ED4"/>
    <w:rsid w:val="00D25F4C"/>
    <w:rsid w:val="00D260DB"/>
    <w:rsid w:val="00D262A5"/>
    <w:rsid w:val="00D2631D"/>
    <w:rsid w:val="00D263E4"/>
    <w:rsid w:val="00D2687A"/>
    <w:rsid w:val="00D26E06"/>
    <w:rsid w:val="00D33963"/>
    <w:rsid w:val="00D3404A"/>
    <w:rsid w:val="00D362A6"/>
    <w:rsid w:val="00D40953"/>
    <w:rsid w:val="00D40C7F"/>
    <w:rsid w:val="00D41157"/>
    <w:rsid w:val="00D41DED"/>
    <w:rsid w:val="00D4354E"/>
    <w:rsid w:val="00D43E6A"/>
    <w:rsid w:val="00D43F69"/>
    <w:rsid w:val="00D45AD6"/>
    <w:rsid w:val="00D50F79"/>
    <w:rsid w:val="00D51903"/>
    <w:rsid w:val="00D51FD3"/>
    <w:rsid w:val="00D521CA"/>
    <w:rsid w:val="00D533A2"/>
    <w:rsid w:val="00D55E5A"/>
    <w:rsid w:val="00D56075"/>
    <w:rsid w:val="00D563E7"/>
    <w:rsid w:val="00D600DF"/>
    <w:rsid w:val="00D6017A"/>
    <w:rsid w:val="00D61C4B"/>
    <w:rsid w:val="00D62584"/>
    <w:rsid w:val="00D63188"/>
    <w:rsid w:val="00D6351B"/>
    <w:rsid w:val="00D644A4"/>
    <w:rsid w:val="00D65959"/>
    <w:rsid w:val="00D66730"/>
    <w:rsid w:val="00D6739E"/>
    <w:rsid w:val="00D67E42"/>
    <w:rsid w:val="00D7030E"/>
    <w:rsid w:val="00D70E49"/>
    <w:rsid w:val="00D72ED9"/>
    <w:rsid w:val="00D73957"/>
    <w:rsid w:val="00D74A88"/>
    <w:rsid w:val="00D75F9A"/>
    <w:rsid w:val="00D76C88"/>
    <w:rsid w:val="00D76F52"/>
    <w:rsid w:val="00D828DB"/>
    <w:rsid w:val="00D82CD1"/>
    <w:rsid w:val="00D8395C"/>
    <w:rsid w:val="00D84E9E"/>
    <w:rsid w:val="00D84FDE"/>
    <w:rsid w:val="00D851B5"/>
    <w:rsid w:val="00D85913"/>
    <w:rsid w:val="00D85AF2"/>
    <w:rsid w:val="00D872A8"/>
    <w:rsid w:val="00D87AC2"/>
    <w:rsid w:val="00D910AA"/>
    <w:rsid w:val="00D918E1"/>
    <w:rsid w:val="00D9745E"/>
    <w:rsid w:val="00DA028F"/>
    <w:rsid w:val="00DA0A66"/>
    <w:rsid w:val="00DA0BBB"/>
    <w:rsid w:val="00DA14F0"/>
    <w:rsid w:val="00DA2210"/>
    <w:rsid w:val="00DA22C5"/>
    <w:rsid w:val="00DA28C6"/>
    <w:rsid w:val="00DA52F9"/>
    <w:rsid w:val="00DA6576"/>
    <w:rsid w:val="00DA7E4A"/>
    <w:rsid w:val="00DB216A"/>
    <w:rsid w:val="00DB23F8"/>
    <w:rsid w:val="00DB36AB"/>
    <w:rsid w:val="00DB422D"/>
    <w:rsid w:val="00DB4B44"/>
    <w:rsid w:val="00DB7B6B"/>
    <w:rsid w:val="00DC0A29"/>
    <w:rsid w:val="00DC0B07"/>
    <w:rsid w:val="00DC28E6"/>
    <w:rsid w:val="00DC3A0C"/>
    <w:rsid w:val="00DC3AD5"/>
    <w:rsid w:val="00DC79E8"/>
    <w:rsid w:val="00DD00B1"/>
    <w:rsid w:val="00DD1375"/>
    <w:rsid w:val="00DD2DE8"/>
    <w:rsid w:val="00DD3003"/>
    <w:rsid w:val="00DD4653"/>
    <w:rsid w:val="00DD55F0"/>
    <w:rsid w:val="00DD6E86"/>
    <w:rsid w:val="00DD7BB2"/>
    <w:rsid w:val="00DD7D0A"/>
    <w:rsid w:val="00DE07BC"/>
    <w:rsid w:val="00DE1B8E"/>
    <w:rsid w:val="00DE207B"/>
    <w:rsid w:val="00DE33F5"/>
    <w:rsid w:val="00DE435C"/>
    <w:rsid w:val="00DE56E8"/>
    <w:rsid w:val="00DF00FA"/>
    <w:rsid w:val="00DF0489"/>
    <w:rsid w:val="00DF32FD"/>
    <w:rsid w:val="00DF5558"/>
    <w:rsid w:val="00DF57D8"/>
    <w:rsid w:val="00DF6616"/>
    <w:rsid w:val="00DF6F6D"/>
    <w:rsid w:val="00DF73D2"/>
    <w:rsid w:val="00DF7C1F"/>
    <w:rsid w:val="00DF7DA3"/>
    <w:rsid w:val="00E00662"/>
    <w:rsid w:val="00E02335"/>
    <w:rsid w:val="00E02BE2"/>
    <w:rsid w:val="00E032C5"/>
    <w:rsid w:val="00E04408"/>
    <w:rsid w:val="00E05B37"/>
    <w:rsid w:val="00E06DFD"/>
    <w:rsid w:val="00E07DA9"/>
    <w:rsid w:val="00E10930"/>
    <w:rsid w:val="00E10CAD"/>
    <w:rsid w:val="00E117A1"/>
    <w:rsid w:val="00E13293"/>
    <w:rsid w:val="00E14458"/>
    <w:rsid w:val="00E17C78"/>
    <w:rsid w:val="00E213BE"/>
    <w:rsid w:val="00E2161E"/>
    <w:rsid w:val="00E218E1"/>
    <w:rsid w:val="00E21964"/>
    <w:rsid w:val="00E21B21"/>
    <w:rsid w:val="00E24615"/>
    <w:rsid w:val="00E24C6A"/>
    <w:rsid w:val="00E257C1"/>
    <w:rsid w:val="00E25811"/>
    <w:rsid w:val="00E25CD8"/>
    <w:rsid w:val="00E26CD0"/>
    <w:rsid w:val="00E2712E"/>
    <w:rsid w:val="00E300DD"/>
    <w:rsid w:val="00E31EBE"/>
    <w:rsid w:val="00E32F85"/>
    <w:rsid w:val="00E355F5"/>
    <w:rsid w:val="00E36FD8"/>
    <w:rsid w:val="00E37380"/>
    <w:rsid w:val="00E37890"/>
    <w:rsid w:val="00E43684"/>
    <w:rsid w:val="00E448D3"/>
    <w:rsid w:val="00E465C4"/>
    <w:rsid w:val="00E46796"/>
    <w:rsid w:val="00E50DD2"/>
    <w:rsid w:val="00E560A5"/>
    <w:rsid w:val="00E573DE"/>
    <w:rsid w:val="00E57402"/>
    <w:rsid w:val="00E57685"/>
    <w:rsid w:val="00E576F6"/>
    <w:rsid w:val="00E578E3"/>
    <w:rsid w:val="00E57B1F"/>
    <w:rsid w:val="00E60901"/>
    <w:rsid w:val="00E61E28"/>
    <w:rsid w:val="00E62591"/>
    <w:rsid w:val="00E62F53"/>
    <w:rsid w:val="00E63DAC"/>
    <w:rsid w:val="00E63F64"/>
    <w:rsid w:val="00E64202"/>
    <w:rsid w:val="00E64687"/>
    <w:rsid w:val="00E67FE8"/>
    <w:rsid w:val="00E70084"/>
    <w:rsid w:val="00E73378"/>
    <w:rsid w:val="00E739F7"/>
    <w:rsid w:val="00E73C0C"/>
    <w:rsid w:val="00E7450E"/>
    <w:rsid w:val="00E74623"/>
    <w:rsid w:val="00E74842"/>
    <w:rsid w:val="00E74B3A"/>
    <w:rsid w:val="00E74C1A"/>
    <w:rsid w:val="00E74EE3"/>
    <w:rsid w:val="00E74F13"/>
    <w:rsid w:val="00E75E10"/>
    <w:rsid w:val="00E7602F"/>
    <w:rsid w:val="00E76952"/>
    <w:rsid w:val="00E80E3D"/>
    <w:rsid w:val="00E82BFE"/>
    <w:rsid w:val="00E8320E"/>
    <w:rsid w:val="00E86626"/>
    <w:rsid w:val="00E86D42"/>
    <w:rsid w:val="00E870B8"/>
    <w:rsid w:val="00E87FC3"/>
    <w:rsid w:val="00E913F1"/>
    <w:rsid w:val="00E91A5A"/>
    <w:rsid w:val="00E93999"/>
    <w:rsid w:val="00E93A31"/>
    <w:rsid w:val="00E93F18"/>
    <w:rsid w:val="00E97B89"/>
    <w:rsid w:val="00EA1019"/>
    <w:rsid w:val="00EA2009"/>
    <w:rsid w:val="00EA3B29"/>
    <w:rsid w:val="00EA4EAA"/>
    <w:rsid w:val="00EA5785"/>
    <w:rsid w:val="00EA581B"/>
    <w:rsid w:val="00EA7185"/>
    <w:rsid w:val="00EB7421"/>
    <w:rsid w:val="00EB7D3F"/>
    <w:rsid w:val="00EB7E49"/>
    <w:rsid w:val="00EC11C8"/>
    <w:rsid w:val="00EC194F"/>
    <w:rsid w:val="00EC2704"/>
    <w:rsid w:val="00EC36F5"/>
    <w:rsid w:val="00EC4E36"/>
    <w:rsid w:val="00EC4F78"/>
    <w:rsid w:val="00EC5A4D"/>
    <w:rsid w:val="00EC6D4F"/>
    <w:rsid w:val="00ED00B6"/>
    <w:rsid w:val="00ED016D"/>
    <w:rsid w:val="00ED0DEA"/>
    <w:rsid w:val="00ED0EB0"/>
    <w:rsid w:val="00ED34B8"/>
    <w:rsid w:val="00ED3BF0"/>
    <w:rsid w:val="00ED3DEA"/>
    <w:rsid w:val="00ED4E54"/>
    <w:rsid w:val="00ED556E"/>
    <w:rsid w:val="00ED5B43"/>
    <w:rsid w:val="00ED73C4"/>
    <w:rsid w:val="00EE0049"/>
    <w:rsid w:val="00EE0FEF"/>
    <w:rsid w:val="00EE1222"/>
    <w:rsid w:val="00EE1D7F"/>
    <w:rsid w:val="00EE3375"/>
    <w:rsid w:val="00EE3814"/>
    <w:rsid w:val="00EE4B92"/>
    <w:rsid w:val="00EE615A"/>
    <w:rsid w:val="00EE7A08"/>
    <w:rsid w:val="00EF017B"/>
    <w:rsid w:val="00EF2092"/>
    <w:rsid w:val="00EF2484"/>
    <w:rsid w:val="00EF2693"/>
    <w:rsid w:val="00EF4845"/>
    <w:rsid w:val="00EF4BE8"/>
    <w:rsid w:val="00EF5B90"/>
    <w:rsid w:val="00EF7E47"/>
    <w:rsid w:val="00EF7F04"/>
    <w:rsid w:val="00F016F3"/>
    <w:rsid w:val="00F01874"/>
    <w:rsid w:val="00F02C26"/>
    <w:rsid w:val="00F04A25"/>
    <w:rsid w:val="00F06100"/>
    <w:rsid w:val="00F0619A"/>
    <w:rsid w:val="00F06609"/>
    <w:rsid w:val="00F06621"/>
    <w:rsid w:val="00F07A73"/>
    <w:rsid w:val="00F11A33"/>
    <w:rsid w:val="00F11A4C"/>
    <w:rsid w:val="00F11E38"/>
    <w:rsid w:val="00F12CDF"/>
    <w:rsid w:val="00F14DE3"/>
    <w:rsid w:val="00F16727"/>
    <w:rsid w:val="00F16ADA"/>
    <w:rsid w:val="00F1702E"/>
    <w:rsid w:val="00F20979"/>
    <w:rsid w:val="00F20B48"/>
    <w:rsid w:val="00F21846"/>
    <w:rsid w:val="00F2447B"/>
    <w:rsid w:val="00F25116"/>
    <w:rsid w:val="00F258BA"/>
    <w:rsid w:val="00F25D72"/>
    <w:rsid w:val="00F26451"/>
    <w:rsid w:val="00F26E3F"/>
    <w:rsid w:val="00F278A9"/>
    <w:rsid w:val="00F27E9C"/>
    <w:rsid w:val="00F31ACE"/>
    <w:rsid w:val="00F329D7"/>
    <w:rsid w:val="00F32FAB"/>
    <w:rsid w:val="00F34E7A"/>
    <w:rsid w:val="00F3512B"/>
    <w:rsid w:val="00F357FE"/>
    <w:rsid w:val="00F3583E"/>
    <w:rsid w:val="00F366C0"/>
    <w:rsid w:val="00F402D6"/>
    <w:rsid w:val="00F40956"/>
    <w:rsid w:val="00F41D7B"/>
    <w:rsid w:val="00F41F41"/>
    <w:rsid w:val="00F42080"/>
    <w:rsid w:val="00F426D0"/>
    <w:rsid w:val="00F457BB"/>
    <w:rsid w:val="00F4627D"/>
    <w:rsid w:val="00F4682D"/>
    <w:rsid w:val="00F46903"/>
    <w:rsid w:val="00F46918"/>
    <w:rsid w:val="00F46DDE"/>
    <w:rsid w:val="00F47D59"/>
    <w:rsid w:val="00F519A7"/>
    <w:rsid w:val="00F51B2D"/>
    <w:rsid w:val="00F537AA"/>
    <w:rsid w:val="00F54926"/>
    <w:rsid w:val="00F5503A"/>
    <w:rsid w:val="00F55893"/>
    <w:rsid w:val="00F6102F"/>
    <w:rsid w:val="00F612F3"/>
    <w:rsid w:val="00F61F55"/>
    <w:rsid w:val="00F630AD"/>
    <w:rsid w:val="00F655ED"/>
    <w:rsid w:val="00F669CE"/>
    <w:rsid w:val="00F66E8B"/>
    <w:rsid w:val="00F67798"/>
    <w:rsid w:val="00F7033C"/>
    <w:rsid w:val="00F70901"/>
    <w:rsid w:val="00F721F1"/>
    <w:rsid w:val="00F734C6"/>
    <w:rsid w:val="00F736CC"/>
    <w:rsid w:val="00F73BB0"/>
    <w:rsid w:val="00F7425E"/>
    <w:rsid w:val="00F74608"/>
    <w:rsid w:val="00F751DC"/>
    <w:rsid w:val="00F75445"/>
    <w:rsid w:val="00F77B7A"/>
    <w:rsid w:val="00F82870"/>
    <w:rsid w:val="00F8351F"/>
    <w:rsid w:val="00F845A5"/>
    <w:rsid w:val="00F85220"/>
    <w:rsid w:val="00F85FEE"/>
    <w:rsid w:val="00F8650F"/>
    <w:rsid w:val="00F87542"/>
    <w:rsid w:val="00F876D4"/>
    <w:rsid w:val="00F90E77"/>
    <w:rsid w:val="00F92E8B"/>
    <w:rsid w:val="00F935C3"/>
    <w:rsid w:val="00F94B6A"/>
    <w:rsid w:val="00F95356"/>
    <w:rsid w:val="00F96B77"/>
    <w:rsid w:val="00F96D0D"/>
    <w:rsid w:val="00F96EA5"/>
    <w:rsid w:val="00F976AD"/>
    <w:rsid w:val="00FA0AA8"/>
    <w:rsid w:val="00FA1A24"/>
    <w:rsid w:val="00FA29F6"/>
    <w:rsid w:val="00FA2C69"/>
    <w:rsid w:val="00FA3157"/>
    <w:rsid w:val="00FA5243"/>
    <w:rsid w:val="00FA5E97"/>
    <w:rsid w:val="00FA5FD5"/>
    <w:rsid w:val="00FA6461"/>
    <w:rsid w:val="00FA6891"/>
    <w:rsid w:val="00FA7370"/>
    <w:rsid w:val="00FA78FC"/>
    <w:rsid w:val="00FB246B"/>
    <w:rsid w:val="00FB3B46"/>
    <w:rsid w:val="00FB4221"/>
    <w:rsid w:val="00FB43E9"/>
    <w:rsid w:val="00FB61B4"/>
    <w:rsid w:val="00FB6E20"/>
    <w:rsid w:val="00FB71E9"/>
    <w:rsid w:val="00FB7B2D"/>
    <w:rsid w:val="00FB7E3E"/>
    <w:rsid w:val="00FC2253"/>
    <w:rsid w:val="00FC2F84"/>
    <w:rsid w:val="00FC3F1E"/>
    <w:rsid w:val="00FC45DF"/>
    <w:rsid w:val="00FC525D"/>
    <w:rsid w:val="00FC5400"/>
    <w:rsid w:val="00FC6F07"/>
    <w:rsid w:val="00FC78B7"/>
    <w:rsid w:val="00FD00CA"/>
    <w:rsid w:val="00FD0697"/>
    <w:rsid w:val="00FD0A27"/>
    <w:rsid w:val="00FD19C2"/>
    <w:rsid w:val="00FD1A48"/>
    <w:rsid w:val="00FD2A71"/>
    <w:rsid w:val="00FD2F80"/>
    <w:rsid w:val="00FD3FC4"/>
    <w:rsid w:val="00FD43CE"/>
    <w:rsid w:val="00FD5F06"/>
    <w:rsid w:val="00FD6D94"/>
    <w:rsid w:val="00FD7F22"/>
    <w:rsid w:val="00FD7FAC"/>
    <w:rsid w:val="00FE0069"/>
    <w:rsid w:val="00FE038F"/>
    <w:rsid w:val="00FE08F9"/>
    <w:rsid w:val="00FE1225"/>
    <w:rsid w:val="00FE27C1"/>
    <w:rsid w:val="00FE31AC"/>
    <w:rsid w:val="00FE3ADB"/>
    <w:rsid w:val="00FE3D20"/>
    <w:rsid w:val="00FE517A"/>
    <w:rsid w:val="00FE5943"/>
    <w:rsid w:val="00FE6E6F"/>
    <w:rsid w:val="00FE74DB"/>
    <w:rsid w:val="00FE78D0"/>
    <w:rsid w:val="00FE7BC1"/>
    <w:rsid w:val="00FE7D63"/>
    <w:rsid w:val="00FF0085"/>
    <w:rsid w:val="00FF16D9"/>
    <w:rsid w:val="00FF1B0C"/>
    <w:rsid w:val="00FF34E2"/>
    <w:rsid w:val="00FF3A09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0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9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hyperlink" Target="https://azure.microsoft.com/en-us/free/students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711</Words>
  <Characters>405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zure Student Account Activation Instruction</vt:lpstr>
      <vt:lpstr>Exercises: Cloud Technologies</vt:lpstr>
    </vt:vector>
  </TitlesOfParts>
  <Company>SoftUni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ure Student Account Activation Instruction</dc:title>
  <dc:subject>Software Development</dc:subject>
  <dc:creator>SoftUni</dc:creator>
  <cp:keywords>cloud; Azure; App Service; SoftUni; Software University; cloud; Azure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4</cp:revision>
  <cp:lastPrinted>2023-05-26T16:07:00Z</cp:lastPrinted>
  <dcterms:created xsi:type="dcterms:W3CDTF">2023-09-14T06:44:00Z</dcterms:created>
  <dcterms:modified xsi:type="dcterms:W3CDTF">2024-01-24T15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ac621de769f5aca967416c944af77940bc226d7c19e2ffe93a155a2bfa259c</vt:lpwstr>
  </property>
</Properties>
</file>